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205E2" w14:textId="77777777" w:rsidR="00BF2909" w:rsidRPr="00A80C8F" w:rsidRDefault="00BF2909" w:rsidP="00BF2909">
      <w:pPr>
        <w:jc w:val="center"/>
        <w:rPr>
          <w:rFonts w:ascii="Cambria" w:hAnsi="Cambria"/>
          <w:b/>
        </w:rPr>
      </w:pPr>
      <w:r w:rsidRPr="00A80C8F">
        <w:rPr>
          <w:rFonts w:ascii="Cambria" w:hAnsi="Cambria"/>
          <w:b/>
          <w:noProof/>
          <w:sz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385204" wp14:editId="5BAF2038">
                <wp:simplePos x="0" y="0"/>
                <wp:positionH relativeFrom="column">
                  <wp:posOffset>-583987</wp:posOffset>
                </wp:positionH>
                <wp:positionV relativeFrom="paragraph">
                  <wp:posOffset>1091133</wp:posOffset>
                </wp:positionV>
                <wp:extent cx="7130784" cy="0"/>
                <wp:effectExtent l="0" t="19050" r="32385" b="1905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130784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994606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6pt,85.9pt" to="515.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" strokecolor="black [3213]" strokeweight="2.25pt">
                <v:stroke joinstyle="miter"/>
              </v:line>
            </w:pict>
          </mc:Fallback>
        </mc:AlternateContent>
      </w:r>
      <w:r w:rsidRPr="00A80C8F">
        <w:rPr>
          <w:rFonts w:ascii="Cambria" w:hAnsi="Cambria"/>
          <w:b/>
          <w:noProof/>
        </w:rPr>
        <w:drawing>
          <wp:inline distT="0" distB="0" distL="0" distR="0" wp14:anchorId="6873EA18" wp14:editId="41E88E2F">
            <wp:extent cx="1971675" cy="962025"/>
            <wp:effectExtent l="0" t="0" r="9525" b="9525"/>
            <wp:docPr id="3" name="Picture 3" descr="http://www.wright.edu/email/alumni/events/images/color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6" descr="http://www.wright.edu/email/alumni/events/images/colorlog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lum bright="-38000" contrast="-3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552" cy="97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86919" w14:textId="77777777" w:rsidR="00BF2909" w:rsidRPr="00A80C8F" w:rsidRDefault="00BF2909" w:rsidP="00BF2909">
      <w:pPr>
        <w:pStyle w:val="Standard"/>
        <w:jc w:val="center"/>
        <w:rPr>
          <w:bCs/>
          <w:sz w:val="32"/>
          <w:szCs w:val="32"/>
        </w:rPr>
      </w:pPr>
    </w:p>
    <w:p w14:paraId="659B3390" w14:textId="77777777" w:rsidR="00B07BB9" w:rsidRPr="00A80C8F" w:rsidRDefault="00B07BB9" w:rsidP="00BF2909">
      <w:pPr>
        <w:pStyle w:val="Standard"/>
        <w:rPr>
          <w:rFonts w:ascii="Times New Roman" w:hAnsi="Times New Roman" w:cs="Times New Roman"/>
          <w:b/>
          <w:bCs/>
          <w:sz w:val="36"/>
          <w:szCs w:val="36"/>
          <w:lang w:val="es-ES"/>
        </w:rPr>
      </w:pPr>
    </w:p>
    <w:p w14:paraId="0E160A23" w14:textId="2D0B4CC5" w:rsidR="00B07BB9" w:rsidRPr="00A80C8F" w:rsidRDefault="00A14BB8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4620L/</w:t>
      </w:r>
      <w:r w:rsidR="0041356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EE6620</w:t>
      </w:r>
      <w:r w:rsidR="00B07BB9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L</w:t>
      </w: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4324L</w:t>
      </w:r>
      <w:r w:rsidR="00D278BE" w:rsidRPr="00A80C8F"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  <w:t>/CEG6324L</w:t>
      </w:r>
    </w:p>
    <w:p w14:paraId="7E8F9DA1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s-ES"/>
        </w:rPr>
      </w:pPr>
    </w:p>
    <w:p w14:paraId="669F1D2D" w14:textId="3AAA8EC1" w:rsidR="00B07BB9" w:rsidRPr="00A80C8F" w:rsidRDefault="00B377CC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A80C8F">
        <w:rPr>
          <w:rFonts w:ascii="Times New Roman" w:hAnsi="Times New Roman" w:cs="Times New Roman"/>
          <w:b/>
          <w:bCs/>
          <w:sz w:val="36"/>
          <w:szCs w:val="36"/>
          <w:u w:val="single"/>
        </w:rPr>
        <w:t>DIGITAL INTEGRATED CIRCUIT DESIGN LAB</w:t>
      </w:r>
    </w:p>
    <w:p w14:paraId="012F3293" w14:textId="77777777" w:rsidR="00B07BB9" w:rsidRPr="00A80C8F" w:rsidRDefault="00B07BB9" w:rsidP="00B07BB9">
      <w:pPr>
        <w:pStyle w:val="Standard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3395D0E5" w14:textId="0D50B023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</w:t>
      </w:r>
      <w:r w:rsidR="00FA3D6B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</w:p>
    <w:p w14:paraId="157BABBF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4788DF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5FEAEC7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By</w:t>
      </w:r>
    </w:p>
    <w:p w14:paraId="527E396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F6C98F4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</w:p>
    <w:p w14:paraId="1434AA80" w14:textId="46F9AB42" w:rsidR="00D278BE" w:rsidRPr="00A80C8F" w:rsidRDefault="00E82AFB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Yeoh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 xml:space="preserve">_________ </w:t>
      </w:r>
      <w:r w:rsidRPr="00A80C8F">
        <w:rPr>
          <w:rFonts w:ascii="Times New Roman" w:hAnsi="Times New Roman" w:cs="Times New Roman"/>
          <w:sz w:val="28"/>
          <w:szCs w:val="28"/>
          <w:u w:val="single"/>
        </w:rPr>
        <w:t>Alex</w:t>
      </w:r>
      <w:r w:rsidR="00D278BE" w:rsidRPr="00A80C8F">
        <w:rPr>
          <w:rFonts w:ascii="Times New Roman" w:hAnsi="Times New Roman" w:cs="Times New Roman"/>
          <w:sz w:val="28"/>
          <w:szCs w:val="28"/>
          <w:u w:val="single"/>
        </w:rPr>
        <w:t>________________</w:t>
      </w:r>
    </w:p>
    <w:p w14:paraId="437DAC85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75030C0" w14:textId="19B466EA" w:rsidR="00D278BE" w:rsidRPr="00A80C8F" w:rsidRDefault="00D278BE" w:rsidP="00D278BE">
      <w:pPr>
        <w:pStyle w:val="Standard"/>
        <w:ind w:left="2880" w:firstLine="720"/>
        <w:rPr>
          <w:rFonts w:ascii="Times New Roman" w:hAnsi="Times New Roman" w:cs="Times New Roman"/>
          <w:sz w:val="28"/>
          <w:szCs w:val="28"/>
          <w:u w:val="single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 xml:space="preserve">UID: </w:t>
      </w:r>
      <w:r w:rsidR="00E82AFB" w:rsidRPr="00A80C8F">
        <w:rPr>
          <w:rFonts w:ascii="Times New Roman" w:hAnsi="Times New Roman" w:cs="Times New Roman"/>
          <w:sz w:val="28"/>
          <w:szCs w:val="28"/>
          <w:u w:val="single"/>
        </w:rPr>
        <w:t>U00931845</w:t>
      </w:r>
    </w:p>
    <w:p w14:paraId="6A6B05B2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                    </w:t>
      </w:r>
    </w:p>
    <w:p w14:paraId="26C6769A" w14:textId="54EF598C" w:rsidR="00D278BE" w:rsidRPr="00A80C8F" w:rsidRDefault="00D278BE" w:rsidP="00D278BE">
      <w:pPr>
        <w:pStyle w:val="Standard"/>
        <w:ind w:left="2880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  <w:u w:val="single"/>
        </w:rPr>
        <w:t>Email</w:t>
      </w:r>
      <w:r w:rsidR="00E82AFB" w:rsidRPr="00A80C8F">
        <w:rPr>
          <w:rFonts w:ascii="Times New Roman" w:hAnsi="Times New Roman" w:cs="Times New Roman"/>
          <w:sz w:val="28"/>
          <w:szCs w:val="28"/>
        </w:rPr>
        <w:t>: yeoh.3@wright.edu</w:t>
      </w:r>
      <w:r w:rsidRPr="00A80C8F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</w:p>
    <w:p w14:paraId="26C0ABDE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488E26C9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1072BD45" w14:textId="6A3DA9B4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 xml:space="preserve">Submission date: </w:t>
      </w:r>
      <w:r w:rsidR="00FA3D6B">
        <w:rPr>
          <w:rFonts w:ascii="Times New Roman" w:hAnsi="Times New Roman" w:cs="Times New Roman"/>
          <w:sz w:val="28"/>
          <w:szCs w:val="28"/>
        </w:rPr>
        <w:t>01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</w:t>
      </w:r>
      <w:r w:rsidR="00FA3D6B">
        <w:rPr>
          <w:rFonts w:ascii="Times New Roman" w:hAnsi="Times New Roman" w:cs="Times New Roman"/>
          <w:sz w:val="28"/>
          <w:szCs w:val="28"/>
        </w:rPr>
        <w:t>6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1CD3C826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</w:p>
    <w:p w14:paraId="03B2299B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64F2E3F1" w14:textId="77777777" w:rsidR="00D278BE" w:rsidRPr="00A80C8F" w:rsidRDefault="00D278BE" w:rsidP="00D278BE">
      <w:pPr>
        <w:pStyle w:val="Standard"/>
        <w:jc w:val="center"/>
        <w:rPr>
          <w:rFonts w:ascii="Times New Roman" w:hAnsi="Times New Roman" w:cs="Times New Roman"/>
          <w:sz w:val="28"/>
          <w:szCs w:val="28"/>
        </w:rPr>
      </w:pPr>
      <w:r w:rsidRPr="00A80C8F">
        <w:rPr>
          <w:rFonts w:ascii="Times New Roman" w:hAnsi="Times New Roman" w:cs="Times New Roman"/>
          <w:sz w:val="28"/>
          <w:szCs w:val="28"/>
        </w:rPr>
        <w:t>“I have neither given nor received aid on this assignment, nor have I observed any violation of the Honor code”</w:t>
      </w:r>
    </w:p>
    <w:p w14:paraId="551F7D13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340E2AA7" w14:textId="77777777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</w:p>
    <w:p w14:paraId="1E871FF6" w14:textId="48A22174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Signatur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E82AFB" w:rsidRPr="00A80C8F">
        <w:rPr>
          <w:rFonts w:ascii="Times New Roman" w:hAnsi="Times New Roman" w:cs="Times New Roman"/>
          <w:sz w:val="28"/>
          <w:szCs w:val="28"/>
        </w:rPr>
        <w:t>Alex Yeoh</w:t>
      </w:r>
      <w:r w:rsidRPr="00A80C8F">
        <w:rPr>
          <w:rFonts w:ascii="Times New Roman" w:hAnsi="Times New Roman" w:cs="Times New Roman"/>
          <w:sz w:val="28"/>
          <w:szCs w:val="28"/>
        </w:rPr>
        <w:br/>
      </w:r>
    </w:p>
    <w:p w14:paraId="40E1EB4C" w14:textId="71B1C1EE" w:rsidR="00D278BE" w:rsidRPr="00A80C8F" w:rsidRDefault="00D278BE" w:rsidP="00D278BE">
      <w:pPr>
        <w:pStyle w:val="Standard"/>
        <w:rPr>
          <w:rFonts w:ascii="Times New Roman" w:hAnsi="Times New Roman" w:cs="Times New Roman"/>
          <w:sz w:val="28"/>
          <w:szCs w:val="28"/>
        </w:rPr>
      </w:pPr>
      <w:proofErr w:type="gramStart"/>
      <w:r w:rsidRPr="00A80C8F">
        <w:rPr>
          <w:rFonts w:ascii="Times New Roman" w:hAnsi="Times New Roman" w:cs="Times New Roman"/>
          <w:sz w:val="28"/>
          <w:szCs w:val="28"/>
        </w:rPr>
        <w:t>Date :</w:t>
      </w:r>
      <w:proofErr w:type="gramEnd"/>
      <w:r w:rsidRPr="00A80C8F">
        <w:rPr>
          <w:rFonts w:ascii="Times New Roman" w:hAnsi="Times New Roman" w:cs="Times New Roman"/>
          <w:sz w:val="28"/>
          <w:szCs w:val="28"/>
        </w:rPr>
        <w:t xml:space="preserve"> </w:t>
      </w:r>
      <w:r w:rsidR="00FA3D6B">
        <w:rPr>
          <w:rFonts w:ascii="Times New Roman" w:hAnsi="Times New Roman" w:cs="Times New Roman"/>
          <w:sz w:val="28"/>
          <w:szCs w:val="28"/>
        </w:rPr>
        <w:t>31</w:t>
      </w:r>
      <w:r w:rsidRPr="00A80C8F">
        <w:rPr>
          <w:rFonts w:ascii="Times New Roman" w:hAnsi="Times New Roman" w:cs="Times New Roman"/>
          <w:sz w:val="28"/>
          <w:szCs w:val="28"/>
        </w:rPr>
        <w:t>/</w:t>
      </w:r>
      <w:r w:rsidR="00A80C8F" w:rsidRPr="00A80C8F">
        <w:rPr>
          <w:rFonts w:ascii="Times New Roman" w:hAnsi="Times New Roman" w:cs="Times New Roman"/>
          <w:sz w:val="28"/>
          <w:szCs w:val="28"/>
        </w:rPr>
        <w:t>05</w:t>
      </w:r>
      <w:r w:rsidRPr="00A80C8F">
        <w:rPr>
          <w:rFonts w:ascii="Times New Roman" w:hAnsi="Times New Roman" w:cs="Times New Roman"/>
          <w:sz w:val="28"/>
          <w:szCs w:val="28"/>
        </w:rPr>
        <w:t>/202</w:t>
      </w:r>
      <w:r w:rsidR="004710CD" w:rsidRPr="00A80C8F">
        <w:rPr>
          <w:rFonts w:ascii="Times New Roman" w:hAnsi="Times New Roman" w:cs="Times New Roman"/>
          <w:sz w:val="28"/>
          <w:szCs w:val="28"/>
        </w:rPr>
        <w:t>4</w:t>
      </w:r>
    </w:p>
    <w:p w14:paraId="26CDC090" w14:textId="3E6127B5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303D2AF7" w14:textId="6D9453CD" w:rsidR="00D278BE" w:rsidRPr="00A80C8F" w:rsidRDefault="00D278BE" w:rsidP="00E74231">
      <w:pPr>
        <w:pStyle w:val="Standard"/>
        <w:rPr>
          <w:rFonts w:ascii="Times New Roman" w:hAnsi="Times New Roman" w:cs="Times New Roman"/>
        </w:rPr>
      </w:pPr>
    </w:p>
    <w:p w14:paraId="6E5FD927" w14:textId="77777777" w:rsidR="00D278BE" w:rsidRPr="00A80C8F" w:rsidRDefault="00D278BE">
      <w:pPr>
        <w:rPr>
          <w:rFonts w:ascii="Times New Roman" w:eastAsia="DejaVu LGC Sans" w:hAnsi="Times New Roman" w:cs="Times New Roman"/>
          <w:kern w:val="3"/>
          <w:sz w:val="24"/>
          <w:szCs w:val="24"/>
          <w:lang w:eastAsia="zh-CN" w:bidi="hi-IN"/>
        </w:rPr>
      </w:pPr>
      <w:r w:rsidRPr="00A80C8F">
        <w:rPr>
          <w:rFonts w:ascii="Times New Roman" w:hAnsi="Times New Roman" w:cs="Times New Roman"/>
        </w:rPr>
        <w:br w:type="page"/>
      </w:r>
    </w:p>
    <w:p w14:paraId="3D766049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>Table of Contents (include page #)</w:t>
      </w:r>
    </w:p>
    <w:p w14:paraId="6E3D749A" w14:textId="52542C68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. Introduction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47C5611C" w14:textId="49D320F1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Process (page </w:t>
      </w:r>
      <w:r w:rsidR="005D55E8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6B09D956" w14:textId="3FE220D0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Results (page </w:t>
      </w:r>
      <w:r w:rsidR="00AD0501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</w:t>
      </w:r>
    </w:p>
    <w:p w14:paraId="7E67AA5A" w14:textId="73E6E38D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Conclusion (page </w:t>
      </w:r>
      <w:r w:rsidR="00554B05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)</w:t>
      </w:r>
    </w:p>
    <w:p w14:paraId="00678BF1" w14:textId="3909756C" w:rsidR="00F65B13" w:rsidRDefault="00F65B13" w:rsidP="00F65B13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. Code (page </w:t>
      </w:r>
      <w:r w:rsidR="000F144A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)</w:t>
      </w:r>
    </w:p>
    <w:p w14:paraId="01589E99" w14:textId="77777777" w:rsidR="00D278BE" w:rsidRPr="00A80C8F" w:rsidRDefault="00D278BE" w:rsidP="00F65B13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FC91166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1FAD4A4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56074B07" w14:textId="77777777" w:rsidR="00D278BE" w:rsidRPr="00A80C8F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</w:p>
    <w:p w14:paraId="64DCF26E" w14:textId="77777777" w:rsidR="00AE63A2" w:rsidRDefault="00AE63A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0D61F16" w14:textId="1AA74648" w:rsidR="00D278BE" w:rsidRDefault="00D278BE" w:rsidP="00D278BE">
      <w:pPr>
        <w:rPr>
          <w:rFonts w:ascii="Times New Roman" w:hAnsi="Times New Roman" w:cs="Times New Roman"/>
          <w:b/>
          <w:sz w:val="24"/>
          <w:szCs w:val="24"/>
        </w:rPr>
      </w:pPr>
      <w:r w:rsidRPr="00A80C8F">
        <w:rPr>
          <w:rFonts w:ascii="Times New Roman" w:hAnsi="Times New Roman" w:cs="Times New Roman"/>
          <w:b/>
          <w:sz w:val="24"/>
          <w:szCs w:val="24"/>
        </w:rPr>
        <w:lastRenderedPageBreak/>
        <w:t xml:space="preserve">List of Figures </w:t>
      </w:r>
    </w:p>
    <w:p w14:paraId="137287AD" w14:textId="4A694572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: booth multiplier stage design in Logisim.</w:t>
      </w:r>
      <w:r w:rsidR="00EB6E8E">
        <w:rPr>
          <w:rFonts w:ascii="Times New Roman" w:hAnsi="Times New Roman" w:cs="Times New Roman"/>
        </w:rPr>
        <w:t xml:space="preserve"> (page 4)</w:t>
      </w:r>
    </w:p>
    <w:p w14:paraId="0ADAABA1" w14:textId="36429A6A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2: booth multiplier simulation with the inputs and outputs in signed decimal.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7</w:t>
      </w:r>
      <w:r w:rsidR="00EB6E8E">
        <w:rPr>
          <w:rFonts w:ascii="Times New Roman" w:hAnsi="Times New Roman" w:cs="Times New Roman"/>
        </w:rPr>
        <w:t>)</w:t>
      </w:r>
    </w:p>
    <w:p w14:paraId="01F6FBF6" w14:textId="64585F09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3: booth multiplier simulation with the inputs and outputs in hexadecimal.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7</w:t>
      </w:r>
      <w:r w:rsidR="00EB6E8E">
        <w:rPr>
          <w:rFonts w:ascii="Times New Roman" w:hAnsi="Times New Roman" w:cs="Times New Roman"/>
        </w:rPr>
        <w:t>)</w:t>
      </w:r>
    </w:p>
    <w:p w14:paraId="7B2CAFE1" w14:textId="2FADD91F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: booth multiplier simulation with the inputs and outputs in binary.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7</w:t>
      </w:r>
      <w:r w:rsidR="00EB6E8E">
        <w:rPr>
          <w:rFonts w:ascii="Times New Roman" w:hAnsi="Times New Roman" w:cs="Times New Roman"/>
        </w:rPr>
        <w:t>)</w:t>
      </w:r>
    </w:p>
    <w:p w14:paraId="7C644EB0" w14:textId="37900A98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: area, power, and delay analysis for the booth multiplier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7</w:t>
      </w:r>
      <w:r w:rsidR="00EB6E8E">
        <w:rPr>
          <w:rFonts w:ascii="Times New Roman" w:hAnsi="Times New Roman" w:cs="Times New Roman"/>
        </w:rPr>
        <w:t>)</w:t>
      </w:r>
    </w:p>
    <w:p w14:paraId="2F2BA1C3" w14:textId="5089D415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: schematic for the booth multiplier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8</w:t>
      </w:r>
      <w:r w:rsidR="00EB6E8E">
        <w:rPr>
          <w:rFonts w:ascii="Times New Roman" w:hAnsi="Times New Roman" w:cs="Times New Roman"/>
        </w:rPr>
        <w:t>)</w:t>
      </w:r>
    </w:p>
    <w:p w14:paraId="37E97801" w14:textId="5734A239" w:rsidR="00E81B25" w:rsidRDefault="00E81B25" w:rsidP="00E81B25">
      <w:pPr>
        <w:pStyle w:val="Standard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7: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  <w:r>
        <w:rPr>
          <w:rFonts w:ascii="Times New Roman" w:hAnsi="Times New Roman" w:cs="Times New Roman"/>
        </w:rPr>
        <w:t xml:space="preserve"> with the booth multiplier performing 7 * </w:t>
      </w:r>
      <w:r w:rsidR="000F144A">
        <w:rPr>
          <w:rFonts w:ascii="Times New Roman" w:hAnsi="Times New Roman" w:cs="Times New Roman"/>
        </w:rPr>
        <w:t>21</w:t>
      </w:r>
      <w:r>
        <w:rPr>
          <w:rFonts w:ascii="Times New Roman" w:hAnsi="Times New Roman" w:cs="Times New Roman"/>
        </w:rPr>
        <w:t>.</w:t>
      </w:r>
      <w:r w:rsidR="00EB6E8E">
        <w:rPr>
          <w:rFonts w:ascii="Times New Roman" w:hAnsi="Times New Roman" w:cs="Times New Roman"/>
        </w:rPr>
        <w:t xml:space="preserve"> (page </w:t>
      </w:r>
      <w:r w:rsidR="00EB6E8E">
        <w:rPr>
          <w:rFonts w:ascii="Times New Roman" w:hAnsi="Times New Roman" w:cs="Times New Roman"/>
        </w:rPr>
        <w:t>8</w:t>
      </w:r>
      <w:r w:rsidR="00EB6E8E">
        <w:rPr>
          <w:rFonts w:ascii="Times New Roman" w:hAnsi="Times New Roman" w:cs="Times New Roman"/>
        </w:rPr>
        <w:t>)</w:t>
      </w:r>
    </w:p>
    <w:p w14:paraId="2CFCD598" w14:textId="77777777" w:rsidR="00771ECE" w:rsidRDefault="00771ECE" w:rsidP="00E81B25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12D43C3" w14:textId="5884E949" w:rsidR="00AE63A2" w:rsidRDefault="00AE63A2">
      <w:pPr>
        <w:rPr>
          <w:rFonts w:ascii="Times New Roman" w:eastAsiaTheme="majorEastAsia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900332" w14:textId="2B38DC9D" w:rsidR="00D278BE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. </w:t>
      </w:r>
      <w:r w:rsidR="00B00B02">
        <w:rPr>
          <w:rFonts w:ascii="Times New Roman" w:hAnsi="Times New Roman" w:cs="Times New Roman"/>
        </w:rPr>
        <w:t>Introduction</w:t>
      </w:r>
    </w:p>
    <w:p w14:paraId="7B82CB00" w14:textId="5F93B975" w:rsidR="00B00B02" w:rsidRDefault="00087B25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objective of the lab is to become</w:t>
      </w:r>
      <w:r w:rsidR="00960531">
        <w:rPr>
          <w:rFonts w:ascii="Times New Roman" w:hAnsi="Times New Roman" w:cs="Times New Roman"/>
        </w:rPr>
        <w:t xml:space="preserve"> more</w:t>
      </w:r>
      <w:r>
        <w:rPr>
          <w:rFonts w:ascii="Times New Roman" w:hAnsi="Times New Roman" w:cs="Times New Roman"/>
        </w:rPr>
        <w:t xml:space="preserve"> familiar with </w:t>
      </w:r>
      <w:proofErr w:type="spellStart"/>
      <w:r>
        <w:rPr>
          <w:rFonts w:ascii="Times New Roman" w:hAnsi="Times New Roman" w:cs="Times New Roman"/>
        </w:rPr>
        <w:t>Vivado</w:t>
      </w:r>
      <w:proofErr w:type="spellEnd"/>
      <w:r w:rsidR="00960531">
        <w:rPr>
          <w:rFonts w:ascii="Times New Roman" w:hAnsi="Times New Roman" w:cs="Times New Roman"/>
        </w:rPr>
        <w:t xml:space="preserve"> by building</w:t>
      </w:r>
      <w:r w:rsidR="00D77B80">
        <w:rPr>
          <w:rFonts w:ascii="Times New Roman" w:hAnsi="Times New Roman" w:cs="Times New Roman"/>
        </w:rPr>
        <w:t xml:space="preserve"> and simulating </w:t>
      </w:r>
      <w:r w:rsidR="001576B6">
        <w:rPr>
          <w:rFonts w:ascii="Times New Roman" w:hAnsi="Times New Roman" w:cs="Times New Roman"/>
        </w:rPr>
        <w:t>a booth multiplier</w:t>
      </w:r>
      <w:r>
        <w:rPr>
          <w:rFonts w:ascii="Times New Roman" w:hAnsi="Times New Roman" w:cs="Times New Roman"/>
        </w:rPr>
        <w:t>.</w:t>
      </w:r>
    </w:p>
    <w:p w14:paraId="48CFBD6C" w14:textId="77777777" w:rsidR="00B00B02" w:rsidRDefault="00B00B02" w:rsidP="00E74231">
      <w:pPr>
        <w:pStyle w:val="Standard"/>
        <w:rPr>
          <w:rFonts w:ascii="Times New Roman" w:hAnsi="Times New Roman" w:cs="Times New Roman"/>
        </w:rPr>
      </w:pPr>
    </w:p>
    <w:p w14:paraId="59D71C9D" w14:textId="3A1B6C35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. </w:t>
      </w:r>
      <w:r w:rsidR="00B00B02">
        <w:rPr>
          <w:rFonts w:ascii="Times New Roman" w:hAnsi="Times New Roman" w:cs="Times New Roman"/>
        </w:rPr>
        <w:t>Process</w:t>
      </w:r>
    </w:p>
    <w:p w14:paraId="32F0D190" w14:textId="77777777" w:rsidR="00F25CD6" w:rsidRDefault="00853817" w:rsidP="003F5486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D77B80">
        <w:rPr>
          <w:rFonts w:ascii="Times New Roman" w:hAnsi="Times New Roman" w:cs="Times New Roman"/>
        </w:rPr>
        <w:t xml:space="preserve"> first </w:t>
      </w:r>
      <w:r>
        <w:rPr>
          <w:rFonts w:ascii="Times New Roman" w:hAnsi="Times New Roman" w:cs="Times New Roman"/>
        </w:rPr>
        <w:t xml:space="preserve">designed a booth multiplier in </w:t>
      </w:r>
      <w:proofErr w:type="spellStart"/>
      <w:r>
        <w:rPr>
          <w:rFonts w:ascii="Times New Roman" w:hAnsi="Times New Roman" w:cs="Times New Roman"/>
        </w:rPr>
        <w:t>logisim</w:t>
      </w:r>
      <w:proofErr w:type="spellEnd"/>
      <w:r>
        <w:rPr>
          <w:rFonts w:ascii="Times New Roman" w:hAnsi="Times New Roman" w:cs="Times New Roman"/>
        </w:rPr>
        <w:t xml:space="preserve"> to determine the required logical components</w:t>
      </w:r>
      <w:r w:rsidR="00F25CD6">
        <w:rPr>
          <w:rFonts w:ascii="Times New Roman" w:hAnsi="Times New Roman" w:cs="Times New Roman"/>
        </w:rPr>
        <w:t xml:space="preserve"> with the design shown below in figure 1</w:t>
      </w:r>
      <w:r>
        <w:rPr>
          <w:rFonts w:ascii="Times New Roman" w:hAnsi="Times New Roman" w:cs="Times New Roman"/>
        </w:rPr>
        <w:t xml:space="preserve">. </w:t>
      </w:r>
    </w:p>
    <w:p w14:paraId="48589AB9" w14:textId="572D9B39" w:rsidR="00F25CD6" w:rsidRDefault="00F25CD6" w:rsidP="00F25CD6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A8BBDE" wp14:editId="3C8999F4">
            <wp:extent cx="5943600" cy="3183255"/>
            <wp:effectExtent l="0" t="0" r="0" b="4445"/>
            <wp:docPr id="1312238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238554" name="Picture 131223855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E82A0" w14:textId="5E438787" w:rsidR="00F25CD6" w:rsidRDefault="00F25CD6" w:rsidP="00F25CD6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: booth multiplier stage design in Logisim.</w:t>
      </w:r>
    </w:p>
    <w:p w14:paraId="1CA4663D" w14:textId="77777777" w:rsidR="00F25CD6" w:rsidRDefault="00F25CD6" w:rsidP="003F5486">
      <w:pPr>
        <w:pStyle w:val="Standard"/>
        <w:rPr>
          <w:rFonts w:ascii="Times New Roman" w:hAnsi="Times New Roman" w:cs="Times New Roman"/>
        </w:rPr>
      </w:pPr>
    </w:p>
    <w:p w14:paraId="06921720" w14:textId="5BA44785" w:rsidR="00D77B80" w:rsidRDefault="00853817" w:rsidP="003F5486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then made the </w:t>
      </w:r>
      <w:proofErr w:type="spellStart"/>
      <w:r>
        <w:rPr>
          <w:rFonts w:ascii="Times New Roman" w:hAnsi="Times New Roman" w:cs="Times New Roman"/>
        </w:rPr>
        <w:t>Vivado</w:t>
      </w:r>
      <w:proofErr w:type="spellEnd"/>
      <w:r>
        <w:rPr>
          <w:rFonts w:ascii="Times New Roman" w:hAnsi="Times New Roman" w:cs="Times New Roman"/>
        </w:rPr>
        <w:t xml:space="preserve"> project and imported all the given files. I then replicated the booth multiplier design in </w:t>
      </w:r>
      <w:proofErr w:type="spellStart"/>
      <w:r>
        <w:rPr>
          <w:rFonts w:ascii="Times New Roman" w:hAnsi="Times New Roman" w:cs="Times New Roman"/>
        </w:rPr>
        <w:t>booth.vhd</w:t>
      </w:r>
      <w:proofErr w:type="spellEnd"/>
      <w:r>
        <w:rPr>
          <w:rFonts w:ascii="Times New Roman" w:hAnsi="Times New Roman" w:cs="Times New Roman"/>
        </w:rPr>
        <w:t xml:space="preserve">. I then fixed </w:t>
      </w:r>
      <w:proofErr w:type="spellStart"/>
      <w:r>
        <w:rPr>
          <w:rFonts w:ascii="Times New Roman" w:hAnsi="Times New Roman" w:cs="Times New Roman"/>
        </w:rPr>
        <w:t>tb_booth.vhd</w:t>
      </w:r>
      <w:proofErr w:type="spellEnd"/>
      <w:r>
        <w:rPr>
          <w:rFonts w:ascii="Times New Roman" w:hAnsi="Times New Roman" w:cs="Times New Roman"/>
        </w:rPr>
        <w:t xml:space="preserve"> to test the four test cases</w:t>
      </w:r>
      <w:r w:rsidR="00805D94">
        <w:rPr>
          <w:rFonts w:ascii="Times New Roman" w:hAnsi="Times New Roman" w:cs="Times New Roman"/>
        </w:rPr>
        <w:t xml:space="preserve">. Finally, </w:t>
      </w:r>
      <w:r>
        <w:rPr>
          <w:rFonts w:ascii="Times New Roman" w:hAnsi="Times New Roman" w:cs="Times New Roman"/>
        </w:rPr>
        <w:t>I</w:t>
      </w:r>
      <w:r w:rsidR="00805D94">
        <w:rPr>
          <w:rFonts w:ascii="Times New Roman" w:hAnsi="Times New Roman" w:cs="Times New Roman"/>
        </w:rPr>
        <w:t xml:space="preserve"> demonstrat</w:t>
      </w:r>
      <w:r>
        <w:rPr>
          <w:rFonts w:ascii="Times New Roman" w:hAnsi="Times New Roman" w:cs="Times New Roman"/>
        </w:rPr>
        <w:t xml:space="preserve">ed </w:t>
      </w:r>
      <w:r w:rsidR="00805D9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booth multiplier design</w:t>
      </w:r>
      <w:r w:rsidR="00805D94">
        <w:rPr>
          <w:rFonts w:ascii="Times New Roman" w:hAnsi="Times New Roman" w:cs="Times New Roman"/>
        </w:rPr>
        <w:t xml:space="preserve"> working on the </w:t>
      </w:r>
      <w:proofErr w:type="spellStart"/>
      <w:r w:rsidR="00805D94">
        <w:rPr>
          <w:rFonts w:ascii="Times New Roman" w:hAnsi="Times New Roman" w:cs="Times New Roman"/>
        </w:rPr>
        <w:t>Zedboard</w:t>
      </w:r>
      <w:proofErr w:type="spellEnd"/>
      <w:r w:rsidR="00805D94">
        <w:rPr>
          <w:rFonts w:ascii="Times New Roman" w:hAnsi="Times New Roman" w:cs="Times New Roman"/>
        </w:rPr>
        <w:t>.</w:t>
      </w:r>
    </w:p>
    <w:p w14:paraId="6D7CAF68" w14:textId="77777777" w:rsidR="00805D94" w:rsidRDefault="00805D94" w:rsidP="003F5486">
      <w:pPr>
        <w:pStyle w:val="Standard"/>
        <w:rPr>
          <w:rFonts w:ascii="Times New Roman" w:hAnsi="Times New Roman" w:cs="Times New Roman"/>
        </w:rPr>
      </w:pPr>
    </w:p>
    <w:p w14:paraId="61617D5C" w14:textId="443F693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II. </w:t>
      </w:r>
      <w:r w:rsidR="00B00B02">
        <w:rPr>
          <w:rFonts w:ascii="Times New Roman" w:hAnsi="Times New Roman" w:cs="Times New Roman"/>
        </w:rPr>
        <w:t>Results</w:t>
      </w:r>
    </w:p>
    <w:p w14:paraId="40257FE1" w14:textId="25492B1B" w:rsidR="00D77B80" w:rsidRDefault="00F31B11" w:rsidP="00F31B1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are the results for the </w:t>
      </w:r>
      <w:r w:rsidR="00441BEA">
        <w:rPr>
          <w:rFonts w:ascii="Times New Roman" w:hAnsi="Times New Roman" w:cs="Times New Roman"/>
        </w:rPr>
        <w:t>booth multiplier</w:t>
      </w:r>
      <w:r w:rsidRPr="00F31B11">
        <w:rPr>
          <w:rFonts w:ascii="Times New Roman" w:hAnsi="Times New Roman" w:cs="Times New Roman"/>
        </w:rPr>
        <w:t>.</w:t>
      </w:r>
    </w:p>
    <w:p w14:paraId="5F439F02" w14:textId="77777777" w:rsidR="005E1153" w:rsidRDefault="005E1153" w:rsidP="00F31B11">
      <w:pPr>
        <w:pStyle w:val="Standard"/>
        <w:rPr>
          <w:rFonts w:ascii="Times New Roman" w:hAnsi="Times New Roman" w:cs="Times New Roman"/>
        </w:rPr>
      </w:pPr>
    </w:p>
    <w:p w14:paraId="7F8088FA" w14:textId="5494226D" w:rsidR="005E1153" w:rsidRDefault="005E1153" w:rsidP="00F31B1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and computed results for each of the four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E1153" w14:paraId="3AEBCD8A" w14:textId="77777777" w:rsidTr="005E1153">
        <w:tc>
          <w:tcPr>
            <w:tcW w:w="9576" w:type="dxa"/>
          </w:tcPr>
          <w:p w14:paraId="54936EA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7 * 21</w:t>
            </w:r>
          </w:p>
          <w:p w14:paraId="3709F050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00000111</w:t>
            </w:r>
          </w:p>
          <w:p w14:paraId="1355048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b: 00010101</w:t>
            </w:r>
          </w:p>
          <w:p w14:paraId="3F9AA1B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00000010101</w:t>
            </w:r>
          </w:p>
          <w:p w14:paraId="2A3B46B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00000</w:t>
            </w:r>
          </w:p>
          <w:p w14:paraId="3F15CFA0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ppend 0 to a</w:t>
            </w:r>
          </w:p>
          <w:p w14:paraId="42CAF67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000001110</w:t>
            </w:r>
          </w:p>
          <w:p w14:paraId="7F5E9FDA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irst operation 110: p = p + -x</w:t>
            </w:r>
          </w:p>
          <w:p w14:paraId="6C275FD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00000</w:t>
            </w:r>
          </w:p>
          <w:p w14:paraId="3D9569E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111111111101011</w:t>
            </w:r>
          </w:p>
          <w:p w14:paraId="280C2A1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11101011</w:t>
            </w:r>
          </w:p>
          <w:p w14:paraId="75B8960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lastRenderedPageBreak/>
              <w:t>x: 000000001010100</w:t>
            </w:r>
          </w:p>
          <w:p w14:paraId="455FFE7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Second operation 011: p = p + 2x</w:t>
            </w:r>
          </w:p>
          <w:p w14:paraId="0EB2853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1111101011</w:t>
            </w:r>
          </w:p>
          <w:p w14:paraId="71AE0C6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10101000</w:t>
            </w:r>
          </w:p>
          <w:p w14:paraId="3D1E17A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10010011</w:t>
            </w:r>
          </w:p>
          <w:p w14:paraId="467DDB2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00101010000</w:t>
            </w:r>
          </w:p>
          <w:p w14:paraId="654D223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Third operation 000: p = p + 0</w:t>
            </w:r>
          </w:p>
          <w:p w14:paraId="5B26508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10010011</w:t>
            </w:r>
          </w:p>
          <w:p w14:paraId="67ED1061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0C9A4D4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10010011</w:t>
            </w:r>
          </w:p>
          <w:p w14:paraId="16946AA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10101000000</w:t>
            </w:r>
          </w:p>
          <w:p w14:paraId="56CD314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orth operation 000: p = p + 0</w:t>
            </w:r>
          </w:p>
          <w:p w14:paraId="18E981F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10010011</w:t>
            </w:r>
          </w:p>
          <w:p w14:paraId="512B812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0D0767C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10010011</w:t>
            </w:r>
          </w:p>
          <w:p w14:paraId="7024FB4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1010100000000</w:t>
            </w:r>
          </w:p>
          <w:p w14:paraId="1A654A9B" w14:textId="55C7F522" w:rsid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Output: 000000010010011 = 147</w:t>
            </w:r>
          </w:p>
        </w:tc>
      </w:tr>
      <w:tr w:rsidR="005E1153" w14:paraId="3918ADF9" w14:textId="77777777" w:rsidTr="005E1153">
        <w:tc>
          <w:tcPr>
            <w:tcW w:w="9576" w:type="dxa"/>
          </w:tcPr>
          <w:p w14:paraId="711EA1B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lastRenderedPageBreak/>
              <w:t>7 * -31</w:t>
            </w:r>
          </w:p>
          <w:p w14:paraId="3F2EAAA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00000111</w:t>
            </w:r>
          </w:p>
          <w:p w14:paraId="7C563D01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b: 11100001</w:t>
            </w:r>
          </w:p>
          <w:p w14:paraId="136F5C3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111100001</w:t>
            </w:r>
          </w:p>
          <w:p w14:paraId="3232097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00000</w:t>
            </w:r>
          </w:p>
          <w:p w14:paraId="44A2FA3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ppend 0 to a</w:t>
            </w:r>
          </w:p>
          <w:p w14:paraId="3B6703B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000001110</w:t>
            </w:r>
          </w:p>
          <w:p w14:paraId="7A05C86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irst operation 110: p = p + -x</w:t>
            </w:r>
          </w:p>
          <w:p w14:paraId="4AE7456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00000</w:t>
            </w:r>
          </w:p>
          <w:p w14:paraId="255F779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11111</w:t>
            </w:r>
          </w:p>
          <w:p w14:paraId="5A7B7B2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11111</w:t>
            </w:r>
          </w:p>
          <w:p w14:paraId="4E31445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110000100</w:t>
            </w:r>
          </w:p>
          <w:p w14:paraId="5317930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Second operation 011: p = p + 2x</w:t>
            </w:r>
          </w:p>
          <w:p w14:paraId="4A7029B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11111</w:t>
            </w:r>
          </w:p>
          <w:p w14:paraId="4BFD37D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111111100001000</w:t>
            </w:r>
          </w:p>
          <w:p w14:paraId="4C53C4D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00100111</w:t>
            </w:r>
          </w:p>
          <w:p w14:paraId="44B42DF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000010000</w:t>
            </w:r>
          </w:p>
          <w:p w14:paraId="4F557610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Third operation 000: p = p + 0</w:t>
            </w:r>
          </w:p>
          <w:p w14:paraId="1C9F294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1100100111</w:t>
            </w:r>
          </w:p>
          <w:p w14:paraId="20FEED4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6EE23D0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00100111</w:t>
            </w:r>
          </w:p>
          <w:p w14:paraId="784CD74A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00001000000</w:t>
            </w:r>
          </w:p>
          <w:p w14:paraId="36EC1B4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orth operation 000: p = p + 0</w:t>
            </w:r>
          </w:p>
          <w:p w14:paraId="1AE06F0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1100100111</w:t>
            </w:r>
          </w:p>
          <w:p w14:paraId="2F113F4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43B49248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00100111</w:t>
            </w:r>
          </w:p>
          <w:p w14:paraId="015C9CB1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0000100000000</w:t>
            </w:r>
          </w:p>
          <w:p w14:paraId="0338E793" w14:textId="58F3DF2E" w:rsid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Output: 111111100100111 = -217</w:t>
            </w:r>
          </w:p>
        </w:tc>
      </w:tr>
      <w:tr w:rsidR="005E1153" w14:paraId="0A39AABB" w14:textId="77777777" w:rsidTr="005E1153">
        <w:tc>
          <w:tcPr>
            <w:tcW w:w="9576" w:type="dxa"/>
          </w:tcPr>
          <w:p w14:paraId="1995863E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-31 * -31</w:t>
            </w:r>
          </w:p>
          <w:p w14:paraId="184BC9D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lastRenderedPageBreak/>
              <w:t>a: 11100001</w:t>
            </w:r>
          </w:p>
          <w:p w14:paraId="2E8A5A3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b: 11100001</w:t>
            </w:r>
          </w:p>
          <w:p w14:paraId="0CB3395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111100001</w:t>
            </w:r>
          </w:p>
          <w:p w14:paraId="52AC484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00000</w:t>
            </w:r>
          </w:p>
          <w:p w14:paraId="365E8F8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ppend 0 to a</w:t>
            </w:r>
          </w:p>
          <w:p w14:paraId="64B635C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111000010</w:t>
            </w:r>
          </w:p>
          <w:p w14:paraId="3D3991B8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irst operation 010: p = p + x</w:t>
            </w:r>
          </w:p>
          <w:p w14:paraId="649820C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00000</w:t>
            </w:r>
          </w:p>
          <w:p w14:paraId="3B2F33F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111111111100001</w:t>
            </w:r>
          </w:p>
          <w:p w14:paraId="1CE935E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11100001</w:t>
            </w:r>
          </w:p>
          <w:p w14:paraId="39C53748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110000100</w:t>
            </w:r>
          </w:p>
          <w:p w14:paraId="5DE69B9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Second operation 000: p = p + 0</w:t>
            </w:r>
          </w:p>
          <w:p w14:paraId="72ED1420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1111100001</w:t>
            </w:r>
          </w:p>
          <w:p w14:paraId="0C2A090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43A8757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1111100001</w:t>
            </w:r>
          </w:p>
          <w:p w14:paraId="30AEDA4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11000010000</w:t>
            </w:r>
          </w:p>
          <w:p w14:paraId="3EF8A84A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Third operation 100: p = p + -2x</w:t>
            </w:r>
          </w:p>
          <w:p w14:paraId="645CF83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1111100001</w:t>
            </w:r>
          </w:p>
          <w:p w14:paraId="5DAA83C8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1111100000</w:t>
            </w:r>
          </w:p>
          <w:p w14:paraId="718E85E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1111000001</w:t>
            </w:r>
          </w:p>
          <w:p w14:paraId="03B36DC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1100001000000</w:t>
            </w:r>
          </w:p>
          <w:p w14:paraId="1587E93A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orth operation 111: p = p + 0</w:t>
            </w:r>
          </w:p>
          <w:p w14:paraId="1A0B1FC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1111000001</w:t>
            </w:r>
          </w:p>
          <w:p w14:paraId="37CFCB1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39B0415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1111000001</w:t>
            </w:r>
          </w:p>
          <w:p w14:paraId="39C6D78F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110000100000000</w:t>
            </w:r>
          </w:p>
          <w:p w14:paraId="02D6EC73" w14:textId="1C484A97" w:rsid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Output: 000001111000001 = 961</w:t>
            </w:r>
          </w:p>
        </w:tc>
      </w:tr>
      <w:tr w:rsidR="005E1153" w14:paraId="771D31AA" w14:textId="77777777" w:rsidTr="005E1153">
        <w:tc>
          <w:tcPr>
            <w:tcW w:w="9576" w:type="dxa"/>
          </w:tcPr>
          <w:p w14:paraId="7939A048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lastRenderedPageBreak/>
              <w:t>-31 * 21</w:t>
            </w:r>
          </w:p>
          <w:p w14:paraId="32C6EAF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11100001</w:t>
            </w:r>
          </w:p>
          <w:p w14:paraId="14309C2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b: 00010101</w:t>
            </w:r>
          </w:p>
          <w:p w14:paraId="27E2AA1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00000010101</w:t>
            </w:r>
          </w:p>
          <w:p w14:paraId="3DA49AE9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00000</w:t>
            </w:r>
          </w:p>
          <w:p w14:paraId="6ED7B2F6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ppend 0 to a</w:t>
            </w:r>
          </w:p>
          <w:p w14:paraId="63F96AC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a: 111000010</w:t>
            </w:r>
          </w:p>
          <w:p w14:paraId="7282EF7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irst operation 010: p = p + x</w:t>
            </w:r>
          </w:p>
          <w:p w14:paraId="2428D25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00000</w:t>
            </w:r>
          </w:p>
          <w:p w14:paraId="4D1B0D7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10101</w:t>
            </w:r>
          </w:p>
          <w:p w14:paraId="21E0FD6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10101</w:t>
            </w:r>
          </w:p>
          <w:p w14:paraId="4F662A7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00001010100</w:t>
            </w:r>
          </w:p>
          <w:p w14:paraId="1D77ED1A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Second operation 000: p = p + 0</w:t>
            </w:r>
          </w:p>
          <w:p w14:paraId="1CCFB811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10101</w:t>
            </w:r>
          </w:p>
          <w:p w14:paraId="67D531CD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78E4663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000000000010101</w:t>
            </w:r>
          </w:p>
          <w:p w14:paraId="6D31C5D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00101010000</w:t>
            </w:r>
          </w:p>
          <w:p w14:paraId="297F80A1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Third operation 100: p = p + -2x</w:t>
            </w:r>
          </w:p>
          <w:p w14:paraId="1B766AE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000000000010101</w:t>
            </w:r>
          </w:p>
          <w:p w14:paraId="28EF94D5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lastRenderedPageBreak/>
              <w:t xml:space="preserve"> + 111110101100000</w:t>
            </w:r>
          </w:p>
          <w:p w14:paraId="0A2D675B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0101110101</w:t>
            </w:r>
          </w:p>
          <w:p w14:paraId="0AE2B579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0010101000000</w:t>
            </w:r>
          </w:p>
          <w:p w14:paraId="3658AB44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Forth operation 111: p = p + 0</w:t>
            </w:r>
          </w:p>
          <w:p w14:paraId="02AF0E0C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  111110101110101</w:t>
            </w:r>
          </w:p>
          <w:p w14:paraId="10BA9AA2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 xml:space="preserve"> + 000000000000000</w:t>
            </w:r>
          </w:p>
          <w:p w14:paraId="61CAFC23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p: 111110101110101</w:t>
            </w:r>
          </w:p>
          <w:p w14:paraId="4337BFE7" w14:textId="77777777" w:rsidR="005E1153" w:rsidRP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x: 0010101000000</w:t>
            </w:r>
          </w:p>
          <w:p w14:paraId="61578F31" w14:textId="4CC9DE0E" w:rsidR="005E1153" w:rsidRDefault="005E1153" w:rsidP="005E1153">
            <w:pPr>
              <w:pStyle w:val="Standard"/>
              <w:rPr>
                <w:rFonts w:ascii="Times New Roman" w:hAnsi="Times New Roman" w:cs="Times New Roman"/>
              </w:rPr>
            </w:pPr>
            <w:r w:rsidRPr="005E1153">
              <w:rPr>
                <w:rFonts w:ascii="Times New Roman" w:hAnsi="Times New Roman" w:cs="Times New Roman"/>
              </w:rPr>
              <w:t>Output: 111110101110101 = -651</w:t>
            </w:r>
          </w:p>
        </w:tc>
      </w:tr>
    </w:tbl>
    <w:p w14:paraId="3FE224FD" w14:textId="77777777" w:rsidR="005E1153" w:rsidRDefault="005E1153" w:rsidP="00F31B11">
      <w:pPr>
        <w:pStyle w:val="Standard"/>
        <w:rPr>
          <w:rFonts w:ascii="Times New Roman" w:hAnsi="Times New Roman" w:cs="Times New Roman"/>
        </w:rPr>
      </w:pPr>
    </w:p>
    <w:p w14:paraId="2AD7FCB6" w14:textId="77777777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6350162" wp14:editId="38C1E5F1">
            <wp:extent cx="5916930" cy="826851"/>
            <wp:effectExtent l="0" t="0" r="1270" b="0"/>
            <wp:docPr id="14466084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608448" name="Picture 1446608448"/>
                    <pic:cNvPicPr/>
                  </pic:nvPicPr>
                  <pic:blipFill rotWithShape="1">
                    <a:blip r:embed="rId13"/>
                    <a:srcRect l="16860" t="20953" r="1572" b="58782"/>
                    <a:stretch/>
                  </pic:blipFill>
                  <pic:spPr bwMode="auto">
                    <a:xfrm>
                      <a:off x="0" y="0"/>
                      <a:ext cx="6218626" cy="869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0A697" w14:textId="2C9436D4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: </w:t>
      </w:r>
      <w:r w:rsidR="00E7546A">
        <w:rPr>
          <w:rFonts w:ascii="Times New Roman" w:hAnsi="Times New Roman" w:cs="Times New Roman"/>
        </w:rPr>
        <w:t>booth multiplier simulation with the inputs and outputs in signed decimal.</w:t>
      </w:r>
    </w:p>
    <w:p w14:paraId="56561EEC" w14:textId="77777777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</w:p>
    <w:p w14:paraId="66DE9C2E" w14:textId="77777777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8CF28B5" wp14:editId="4E6C0D3B">
            <wp:extent cx="5970072" cy="812800"/>
            <wp:effectExtent l="0" t="0" r="0" b="0"/>
            <wp:docPr id="356903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0351" name="Picture 35690351"/>
                    <pic:cNvPicPr/>
                  </pic:nvPicPr>
                  <pic:blipFill rotWithShape="1">
                    <a:blip r:embed="rId14"/>
                    <a:srcRect l="16159" t="20936" r="1536" b="59143"/>
                    <a:stretch/>
                  </pic:blipFill>
                  <pic:spPr bwMode="auto">
                    <a:xfrm>
                      <a:off x="0" y="0"/>
                      <a:ext cx="6067867" cy="826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6A72E1" w14:textId="3BB0A9FF" w:rsidR="00245459" w:rsidRDefault="00E7546A" w:rsidP="00E7546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3: booth multiplier simulation with the inputs and outputs in hexadecimal.</w:t>
      </w:r>
    </w:p>
    <w:p w14:paraId="648CDDAE" w14:textId="77777777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</w:p>
    <w:p w14:paraId="4187B3E4" w14:textId="62C617D3" w:rsidR="00263F4A" w:rsidRDefault="00245459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D21A2C" wp14:editId="1AF2B1DD">
            <wp:extent cx="6132116" cy="869244"/>
            <wp:effectExtent l="0" t="0" r="2540" b="0"/>
            <wp:docPr id="21026624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662463" name="Picture 2102662463"/>
                    <pic:cNvPicPr/>
                  </pic:nvPicPr>
                  <pic:blipFill rotWithShape="1">
                    <a:blip r:embed="rId15"/>
                    <a:srcRect l="16348" t="20607" r="1955" b="58805"/>
                    <a:stretch/>
                  </pic:blipFill>
                  <pic:spPr bwMode="auto">
                    <a:xfrm>
                      <a:off x="0" y="0"/>
                      <a:ext cx="6248973" cy="885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46B53" w14:textId="4B5ED58F" w:rsidR="00E7546A" w:rsidRDefault="00E7546A" w:rsidP="00E7546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: booth multiplier simulation with the inputs and outputs in binary.</w:t>
      </w:r>
    </w:p>
    <w:p w14:paraId="16F4E1F0" w14:textId="77777777" w:rsidR="00245459" w:rsidRDefault="00245459" w:rsidP="00441BEA">
      <w:pPr>
        <w:pStyle w:val="Standard"/>
        <w:jc w:val="center"/>
        <w:rPr>
          <w:rFonts w:ascii="Times New Roman" w:hAnsi="Times New Roman" w:cs="Times New Roman"/>
        </w:rPr>
      </w:pPr>
    </w:p>
    <w:p w14:paraId="2D92FF0E" w14:textId="42156528" w:rsidR="00E7546A" w:rsidRDefault="002B1EE6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9D68373" wp14:editId="7744D1C4">
            <wp:extent cx="5976937" cy="1998133"/>
            <wp:effectExtent l="0" t="0" r="5080" b="0"/>
            <wp:docPr id="7136537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653718" name="Picture 713653718"/>
                    <pic:cNvPicPr/>
                  </pic:nvPicPr>
                  <pic:blipFill rotWithShape="1">
                    <a:blip r:embed="rId16"/>
                    <a:srcRect t="49636" r="32936" b="10507"/>
                    <a:stretch/>
                  </pic:blipFill>
                  <pic:spPr bwMode="auto">
                    <a:xfrm>
                      <a:off x="0" y="0"/>
                      <a:ext cx="6035701" cy="20177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DE4058" w14:textId="77F35772" w:rsidR="002B1EE6" w:rsidRDefault="002B1EE6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: area, power, and delay analysis for the booth multiplier</w:t>
      </w:r>
    </w:p>
    <w:p w14:paraId="2ACDCB52" w14:textId="77777777" w:rsidR="002B1EE6" w:rsidRDefault="002B1EE6" w:rsidP="00441BEA">
      <w:pPr>
        <w:pStyle w:val="Standard"/>
        <w:jc w:val="center"/>
        <w:rPr>
          <w:rFonts w:ascii="Times New Roman" w:hAnsi="Times New Roman" w:cs="Times New Roman"/>
        </w:rPr>
      </w:pPr>
    </w:p>
    <w:p w14:paraId="2D313491" w14:textId="51212FEE" w:rsidR="002B1EE6" w:rsidRDefault="002B1EE6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388B9E" wp14:editId="25E570A4">
            <wp:extent cx="5943600" cy="3343275"/>
            <wp:effectExtent l="0" t="0" r="5715" b="0"/>
            <wp:docPr id="12344712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471266" name="Picture 123447126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71728" w14:textId="7598F377" w:rsidR="002B1EE6" w:rsidRDefault="002B1EE6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: schematic for the booth multiplier</w:t>
      </w:r>
    </w:p>
    <w:p w14:paraId="138CC12E" w14:textId="77777777" w:rsidR="002B1EE6" w:rsidRDefault="002B1EE6" w:rsidP="00441BEA">
      <w:pPr>
        <w:pStyle w:val="Standard"/>
        <w:jc w:val="center"/>
        <w:rPr>
          <w:rFonts w:ascii="Times New Roman" w:hAnsi="Times New Roman" w:cs="Times New Roman"/>
        </w:rPr>
      </w:pPr>
    </w:p>
    <w:p w14:paraId="209CB7C1" w14:textId="3EB57CE2" w:rsidR="002B1EE6" w:rsidRDefault="000F144A" w:rsidP="00441BEA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39D0DBC" wp14:editId="0FD415FF">
            <wp:extent cx="5939056" cy="3330222"/>
            <wp:effectExtent l="0" t="0" r="5080" b="0"/>
            <wp:docPr id="73941026" name="Picture 1" descr="A green electronic board with many small buttons and a black wi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41026" name="Picture 1" descr="A green electronic board with many small buttons and a black wire&#10;&#10;Description automatically generated with medium confidence"/>
                    <pic:cNvPicPr/>
                  </pic:nvPicPr>
                  <pic:blipFill rotWithShape="1">
                    <a:blip r:embed="rId18"/>
                    <a:srcRect t="-2" b="25235"/>
                    <a:stretch/>
                  </pic:blipFill>
                  <pic:spPr bwMode="auto">
                    <a:xfrm>
                      <a:off x="0" y="0"/>
                      <a:ext cx="5943600" cy="3332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62F19" w14:textId="399F31DD" w:rsidR="00CE40E4" w:rsidRDefault="002B1EE6" w:rsidP="00CE40E4">
      <w:pPr>
        <w:pStyle w:val="Standard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7: </w:t>
      </w:r>
      <w:proofErr w:type="spellStart"/>
      <w:r>
        <w:rPr>
          <w:rFonts w:ascii="Times New Roman" w:hAnsi="Times New Roman" w:cs="Times New Roman"/>
        </w:rPr>
        <w:t>Zedboard</w:t>
      </w:r>
      <w:proofErr w:type="spellEnd"/>
      <w:r>
        <w:rPr>
          <w:rFonts w:ascii="Times New Roman" w:hAnsi="Times New Roman" w:cs="Times New Roman"/>
        </w:rPr>
        <w:t xml:space="preserve"> with the booth multiplier performing 7 * 15.</w:t>
      </w:r>
    </w:p>
    <w:p w14:paraId="0B2BC17D" w14:textId="77777777" w:rsidR="00A44555" w:rsidRDefault="00A44555" w:rsidP="00E74231">
      <w:pPr>
        <w:pStyle w:val="Standard"/>
        <w:rPr>
          <w:rFonts w:ascii="Times New Roman" w:hAnsi="Times New Roman" w:cs="Times New Roman"/>
        </w:rPr>
      </w:pPr>
    </w:p>
    <w:p w14:paraId="4E6F2C72" w14:textId="2D6EC29D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V. </w:t>
      </w:r>
      <w:r w:rsidR="00B00B02">
        <w:rPr>
          <w:rFonts w:ascii="Times New Roman" w:hAnsi="Times New Roman" w:cs="Times New Roman"/>
        </w:rPr>
        <w:t>Conclusion</w:t>
      </w:r>
    </w:p>
    <w:p w14:paraId="583A06D2" w14:textId="58B7845B" w:rsidR="00B00B02" w:rsidRDefault="00095B04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is lab, I have learned how to write </w:t>
      </w:r>
      <w:r w:rsidR="00080045">
        <w:rPr>
          <w:rFonts w:ascii="Times New Roman" w:hAnsi="Times New Roman" w:cs="Times New Roman"/>
        </w:rPr>
        <w:t>more complicated</w:t>
      </w:r>
      <w:r>
        <w:rPr>
          <w:rFonts w:ascii="Times New Roman" w:hAnsi="Times New Roman" w:cs="Times New Roman"/>
        </w:rPr>
        <w:t xml:space="preserve"> VHDL code</w:t>
      </w:r>
      <w:r w:rsidR="00080045">
        <w:rPr>
          <w:rFonts w:ascii="Times New Roman" w:hAnsi="Times New Roman" w:cs="Times New Roman"/>
        </w:rPr>
        <w:t xml:space="preserve"> such as a booth multiplier</w:t>
      </w:r>
      <w:r>
        <w:rPr>
          <w:rFonts w:ascii="Times New Roman" w:hAnsi="Times New Roman" w:cs="Times New Roman"/>
        </w:rPr>
        <w:t>.</w:t>
      </w:r>
    </w:p>
    <w:p w14:paraId="3231D5A8" w14:textId="77777777" w:rsidR="00D77B80" w:rsidRDefault="00D77B80" w:rsidP="00E74231">
      <w:pPr>
        <w:pStyle w:val="Standard"/>
        <w:rPr>
          <w:rFonts w:ascii="Times New Roman" w:hAnsi="Times New Roman" w:cs="Times New Roman"/>
        </w:rPr>
      </w:pPr>
    </w:p>
    <w:p w14:paraId="49C9E7DF" w14:textId="171DD850" w:rsidR="00B00B02" w:rsidRDefault="00EF5D6E" w:rsidP="00E74231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V. </w:t>
      </w:r>
      <w:r w:rsidR="00B00B02">
        <w:rPr>
          <w:rFonts w:ascii="Times New Roman" w:hAnsi="Times New Roman" w:cs="Times New Roman"/>
        </w:rPr>
        <w:t>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1012E" w14:paraId="1BB9F9F2" w14:textId="77777777" w:rsidTr="00B1012E">
        <w:tc>
          <w:tcPr>
            <w:tcW w:w="9576" w:type="dxa"/>
          </w:tcPr>
          <w:p w14:paraId="0CDE37B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-- Booth Multiplier</w:t>
            </w:r>
          </w:p>
          <w:p w14:paraId="440B799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-- Define libraries</w:t>
            </w:r>
          </w:p>
          <w:p w14:paraId="0743513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909FC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34D55A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8DAC2E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B1012E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1B73E15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.numeric_std.all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4798ED7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.std_logic_unsigned.all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50DB022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CEDE7F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entity booth is</w:t>
            </w:r>
          </w:p>
          <w:p w14:paraId="4DE97E4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>port (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</w:t>
            </w:r>
            <w:proofErr w:type="gramStart"/>
            <w:r w:rsidRPr="00B1012E">
              <w:rPr>
                <w:rFonts w:ascii="Times New Roman" w:hAnsi="Times New Roman" w:cs="Times New Roman"/>
              </w:rPr>
              <w:t>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119E011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</w:t>
            </w:r>
            <w:proofErr w:type="gramStart"/>
            <w:r w:rsidRPr="00B1012E">
              <w:rPr>
                <w:rFonts w:ascii="Times New Roman" w:hAnsi="Times New Roman" w:cs="Times New Roman"/>
              </w:rPr>
              <w:t>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759CE25D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1EA4F22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38EAE9C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z  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);</w:t>
            </w:r>
          </w:p>
          <w:p w14:paraId="2717842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booth;</w:t>
            </w:r>
            <w:proofErr w:type="gramEnd"/>
          </w:p>
          <w:p w14:paraId="4C35DEF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9B70A1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library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E0BBB5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B1012E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731F23BD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.numeric_std.all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0CAB04C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ieee.std_logic_unsigned.all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17E2BDD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09933B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entity stage is</w:t>
            </w:r>
          </w:p>
          <w:p w14:paraId="4061310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>port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2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6BA2624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pin: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4FA2543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overlap: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</w:t>
            </w:r>
            <w:proofErr w:type="gramStart"/>
            <w:r w:rsidRPr="00B1012E">
              <w:rPr>
                <w:rFonts w:ascii="Times New Roman" w:hAnsi="Times New Roman" w:cs="Times New Roman"/>
              </w:rPr>
              <w:t>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2185312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pout: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0DBA512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stage;</w:t>
            </w:r>
            <w:proofErr w:type="gramEnd"/>
          </w:p>
          <w:p w14:paraId="3FC6EA7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D1D35F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architecture name of stage is</w:t>
            </w:r>
          </w:p>
          <w:p w14:paraId="74AC05B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signal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op:std</w:t>
            </w:r>
            <w:proofErr w:type="gramEnd"/>
            <w:r w:rsidRPr="00B1012E">
              <w:rPr>
                <w:rFonts w:ascii="Times New Roman" w:hAnsi="Times New Roman" w:cs="Times New Roman"/>
              </w:rPr>
              <w:t>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1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  <w:r w:rsidRPr="00B1012E">
              <w:rPr>
                <w:rFonts w:ascii="Times New Roman" w:hAnsi="Times New Roman" w:cs="Times New Roman"/>
              </w:rPr>
              <w:tab/>
            </w:r>
          </w:p>
          <w:p w14:paraId="066343A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signal </w:t>
            </w:r>
            <w:proofErr w:type="gramStart"/>
            <w:r w:rsidRPr="00B1012E">
              <w:rPr>
                <w:rFonts w:ascii="Times New Roman" w:hAnsi="Times New Roman" w:cs="Times New Roman"/>
              </w:rPr>
              <w:t>localx,localx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1,localx2:std_logic_vector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292703C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58C9E12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begin</w:t>
            </w:r>
          </w:p>
          <w:p w14:paraId="53CEB36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-- overlap bit so booth doesn't need to take from the overall instruction</w:t>
            </w:r>
          </w:p>
          <w:p w14:paraId="3BC4B53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overlap &lt;= 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>2);</w:t>
            </w:r>
          </w:p>
          <w:p w14:paraId="0469713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5C297AE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left shift 2 for next stage</w:t>
            </w:r>
          </w:p>
          <w:p w14:paraId="3E5D295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>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12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 &amp; "00"; </w:t>
            </w:r>
          </w:p>
          <w:p w14:paraId="1708C42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4658FCA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making signal for choosing 0, x, or 2x</w:t>
            </w:r>
          </w:p>
          <w:p w14:paraId="5EE27F1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>op(</w:t>
            </w:r>
            <w:proofErr w:type="gramEnd"/>
            <w:r w:rsidRPr="00B1012E">
              <w:rPr>
                <w:rFonts w:ascii="Times New Roman" w:hAnsi="Times New Roman" w:cs="Times New Roman"/>
              </w:rPr>
              <w:t>0) &lt;= y(0) when (y(2)='0')else not y(0) after 2 ns; --1 inverter</w:t>
            </w:r>
          </w:p>
          <w:p w14:paraId="32338EE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>op(</w:t>
            </w:r>
            <w:proofErr w:type="gramEnd"/>
            <w:r w:rsidRPr="00B1012E">
              <w:rPr>
                <w:rFonts w:ascii="Times New Roman" w:hAnsi="Times New Roman" w:cs="Times New Roman"/>
              </w:rPr>
              <w:t>1) &lt;= y(1) when (y(2)='0')else not y(1) after 2 ns; --1 inverter</w:t>
            </w:r>
          </w:p>
          <w:p w14:paraId="7EFEB23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0C08214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deciding between 0 or x</w:t>
            </w:r>
          </w:p>
          <w:p w14:paraId="2EF1824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lastRenderedPageBreak/>
              <w:t xml:space="preserve">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localx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when ((</w:t>
            </w:r>
            <w:proofErr w:type="gramStart"/>
            <w:r w:rsidRPr="00B1012E">
              <w:rPr>
                <w:rFonts w:ascii="Times New Roman" w:hAnsi="Times New Roman" w:cs="Times New Roman"/>
              </w:rPr>
              <w:t>op(</w:t>
            </w:r>
            <w:proofErr w:type="gramEnd"/>
            <w:r w:rsidRPr="00B1012E">
              <w:rPr>
                <w:rFonts w:ascii="Times New Roman" w:hAnsi="Times New Roman" w:cs="Times New Roman"/>
              </w:rPr>
              <w:t>0) or op(1))='1') else "000000000000000" after 4 ns; --2in or gate</w:t>
            </w:r>
          </w:p>
          <w:p w14:paraId="021F9D5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11E3A0E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multiplying by 2 by bit shifting, only relevant when previous step decided x</w:t>
            </w:r>
          </w:p>
          <w:p w14:paraId="64A1257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localx1 &lt;= </w:t>
            </w:r>
            <w:proofErr w:type="spellStart"/>
            <w:r w:rsidRPr="00B1012E">
              <w:rPr>
                <w:rFonts w:ascii="Times New Roman" w:hAnsi="Times New Roman" w:cs="Times New Roman"/>
              </w:rPr>
              <w:t>localx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when ((</w:t>
            </w:r>
            <w:proofErr w:type="gramStart"/>
            <w:r w:rsidRPr="00B1012E">
              <w:rPr>
                <w:rFonts w:ascii="Times New Roman" w:hAnsi="Times New Roman" w:cs="Times New Roman"/>
              </w:rPr>
              <w:t>op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 and op(1))='0') else </w:t>
            </w:r>
            <w:proofErr w:type="spellStart"/>
            <w:r w:rsidRPr="00B1012E">
              <w:rPr>
                <w:rFonts w:ascii="Times New Roman" w:hAnsi="Times New Roman" w:cs="Times New Roman"/>
              </w:rPr>
              <w:t>localx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13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 &amp; '0' after 4 ns; --2in and gate</w:t>
            </w:r>
          </w:p>
          <w:p w14:paraId="1526819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014695BD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effectively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localx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to make adder into an adder/subtractor</w:t>
            </w:r>
          </w:p>
          <w:p w14:paraId="0BEB2E4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localx2 &lt;= localx1 when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>2)='0')else not localx1 after 30 ns; --15 inverters</w:t>
            </w:r>
          </w:p>
          <w:p w14:paraId="585A4F1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1B99757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-- adder</w:t>
            </w:r>
          </w:p>
          <w:p w14:paraId="693C56B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pout &lt;= pin + localx2 + 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>2);</w:t>
            </w:r>
          </w:p>
          <w:p w14:paraId="4AD8317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</w:r>
            <w:proofErr w:type="gramStart"/>
            <w:r w:rsidRPr="00B1012E">
              <w:rPr>
                <w:rFonts w:ascii="Times New Roman" w:hAnsi="Times New Roman" w:cs="Times New Roman"/>
              </w:rPr>
              <w:t>end;</w:t>
            </w:r>
            <w:proofErr w:type="gramEnd"/>
          </w:p>
          <w:p w14:paraId="62EF049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068FE49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architecture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tl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of booth is</w:t>
            </w:r>
          </w:p>
          <w:p w14:paraId="5940E5C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9BC896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--</w:t>
            </w:r>
            <w:proofErr w:type="gramStart"/>
            <w:r w:rsidRPr="00B1012E">
              <w:rPr>
                <w:rFonts w:ascii="Times New Roman" w:hAnsi="Times New Roman" w:cs="Times New Roman"/>
              </w:rPr>
              <w:t>Declare  Signals</w:t>
            </w:r>
            <w:proofErr w:type="gramEnd"/>
          </w:p>
          <w:p w14:paraId="40EFA9B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_ex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xout0, xout1, xout2, pout0, pout1, pout2: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454E393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overlap: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2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64F55F6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45AA2C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4237F6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--</w:t>
            </w:r>
            <w:proofErr w:type="gramStart"/>
            <w:r w:rsidRPr="00B1012E">
              <w:rPr>
                <w:rFonts w:ascii="Times New Roman" w:hAnsi="Times New Roman" w:cs="Times New Roman"/>
              </w:rPr>
              <w:t>Declare  Components</w:t>
            </w:r>
            <w:proofErr w:type="gramEnd"/>
          </w:p>
          <w:p w14:paraId="30DAE3A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component stage is</w:t>
            </w:r>
          </w:p>
          <w:p w14:paraId="585CBD6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port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2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78DB380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pin: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0D00C74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overlap: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</w:t>
            </w:r>
            <w:proofErr w:type="gramStart"/>
            <w:r w:rsidRPr="00B1012E">
              <w:rPr>
                <w:rFonts w:ascii="Times New Roman" w:hAnsi="Times New Roman" w:cs="Times New Roman"/>
              </w:rPr>
              <w:t>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1E894F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pout: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02A8138A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05024B0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404563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begin</w:t>
            </w:r>
          </w:p>
          <w:p w14:paraId="756C0ED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_ex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&lt;=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</w:t>
            </w:r>
            <w:proofErr w:type="gramStart"/>
            <w:r w:rsidRPr="00B1012E">
              <w:rPr>
                <w:rFonts w:ascii="Times New Roman" w:hAnsi="Times New Roman" w:cs="Times New Roman"/>
              </w:rPr>
              <w:t>b</w:t>
            </w:r>
            <w:proofErr w:type="spellEnd"/>
            <w:r w:rsidRPr="00B1012E">
              <w:rPr>
                <w:rFonts w:ascii="Times New Roman" w:hAnsi="Times New Roman" w:cs="Times New Roman"/>
              </w:rPr>
              <w:t>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 &amp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4D82D76D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stg1: stage port map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 =&gt; '0', y(1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0), y(2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1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_ex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, pin =&gt; "000000000000000", </w:t>
            </w:r>
          </w:p>
          <w:p w14:paraId="2F8F51C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overlap =&gt; </w:t>
            </w:r>
            <w:proofErr w:type="gramStart"/>
            <w:r w:rsidRPr="00B1012E">
              <w:rPr>
                <w:rFonts w:ascii="Times New Roman" w:hAnsi="Times New Roman" w:cs="Times New Roman"/>
              </w:rPr>
              <w:t>overlap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0, pout =&gt; pout0);</w:t>
            </w:r>
          </w:p>
          <w:p w14:paraId="28412FB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</w:t>
            </w:r>
          </w:p>
          <w:p w14:paraId="67CF381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stg2: stage port map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 =&gt; overlap(0), y(1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2), y(2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3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0, pin =&gt; pout0, </w:t>
            </w:r>
          </w:p>
          <w:p w14:paraId="13A7E3A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overlap =&gt; </w:t>
            </w:r>
            <w:proofErr w:type="gramStart"/>
            <w:r w:rsidRPr="00B1012E">
              <w:rPr>
                <w:rFonts w:ascii="Times New Roman" w:hAnsi="Times New Roman" w:cs="Times New Roman"/>
              </w:rPr>
              <w:t>overlap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1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1, pout =&gt; pout1);</w:t>
            </w:r>
          </w:p>
          <w:p w14:paraId="2AD5964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</w:t>
            </w:r>
          </w:p>
          <w:p w14:paraId="5EF3BB8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stg3: stage port map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 =&gt; overlap(1), y(1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4), y(2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5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1, pin =&gt; pout1, </w:t>
            </w:r>
          </w:p>
          <w:p w14:paraId="476DDC5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overlap =&gt; </w:t>
            </w:r>
            <w:proofErr w:type="gramStart"/>
            <w:r w:rsidRPr="00B1012E">
              <w:rPr>
                <w:rFonts w:ascii="Times New Roman" w:hAnsi="Times New Roman" w:cs="Times New Roman"/>
              </w:rPr>
              <w:t>overlap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2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ou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2, pout =&gt; pout2);</w:t>
            </w:r>
          </w:p>
          <w:p w14:paraId="5CAA0B0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 </w:t>
            </w:r>
          </w:p>
          <w:p w14:paraId="02770D0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stg4: stage port map (</w:t>
            </w:r>
            <w:proofErr w:type="gramStart"/>
            <w:r w:rsidRPr="00B1012E">
              <w:rPr>
                <w:rFonts w:ascii="Times New Roman" w:hAnsi="Times New Roman" w:cs="Times New Roman"/>
              </w:rPr>
              <w:t>y(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0) =&gt; overlap(2), y(1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5), y(2) =&gt;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(7), </w:t>
            </w:r>
            <w:proofErr w:type="spellStart"/>
            <w:r w:rsidRPr="00B1012E">
              <w:rPr>
                <w:rFonts w:ascii="Times New Roman" w:hAnsi="Times New Roman" w:cs="Times New Roman"/>
              </w:rPr>
              <w:t>xin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=&gt; xout2, pin =&gt; pout2, </w:t>
            </w:r>
          </w:p>
          <w:p w14:paraId="2C3C73F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     pout =&gt; z</w:t>
            </w:r>
            <w:proofErr w:type="gramStart"/>
            <w:r w:rsidRPr="00B1012E">
              <w:rPr>
                <w:rFonts w:ascii="Times New Roman" w:hAnsi="Times New Roman" w:cs="Times New Roman"/>
              </w:rPr>
              <w:t>);</w:t>
            </w:r>
            <w:proofErr w:type="gramEnd"/>
          </w:p>
          <w:p w14:paraId="244F92A8" w14:textId="26393561" w:rsid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lastRenderedPageBreak/>
              <w:t>end;</w:t>
            </w:r>
          </w:p>
        </w:tc>
      </w:tr>
    </w:tbl>
    <w:p w14:paraId="521664A1" w14:textId="5C104271" w:rsidR="00EB1C15" w:rsidRDefault="00B1012E" w:rsidP="00E74231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booth.vhd</w:t>
      </w:r>
      <w:proofErr w:type="spellEnd"/>
    </w:p>
    <w:p w14:paraId="57457AFB" w14:textId="77777777" w:rsidR="00B1012E" w:rsidRDefault="00B1012E" w:rsidP="00E74231">
      <w:pPr>
        <w:pStyle w:val="Standard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1012E" w14:paraId="317FD65A" w14:textId="77777777" w:rsidTr="00B1012E">
        <w:tc>
          <w:tcPr>
            <w:tcW w:w="9576" w:type="dxa"/>
          </w:tcPr>
          <w:p w14:paraId="3CC8B94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B78AA1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library </w:t>
            </w:r>
            <w:proofErr w:type="gramStart"/>
            <w:r w:rsidRPr="00B1012E">
              <w:rPr>
                <w:rFonts w:ascii="Times New Roman" w:hAnsi="Times New Roman" w:cs="Times New Roman"/>
              </w:rPr>
              <w:t>IEEE;</w:t>
            </w:r>
            <w:proofErr w:type="gramEnd"/>
          </w:p>
          <w:p w14:paraId="5F22114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gramStart"/>
            <w:r w:rsidRPr="00B1012E">
              <w:rPr>
                <w:rFonts w:ascii="Times New Roman" w:hAnsi="Times New Roman" w:cs="Times New Roman"/>
              </w:rPr>
              <w:t>IEEE.STD_LOGIC_1164.ALL;</w:t>
            </w:r>
            <w:proofErr w:type="gramEnd"/>
          </w:p>
          <w:p w14:paraId="38FD408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use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std.env.stop</w:t>
            </w:r>
            <w:proofErr w:type="spellEnd"/>
            <w:proofErr w:type="gram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66A191A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F5D6AE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tity </w:t>
            </w:r>
            <w:proofErr w:type="spellStart"/>
            <w:r w:rsidRPr="00B1012E">
              <w:rPr>
                <w:rFonts w:ascii="Times New Roman" w:hAnsi="Times New Roman" w:cs="Times New Roman"/>
              </w:rPr>
              <w:t>tb_booth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is</w:t>
            </w:r>
          </w:p>
          <w:p w14:paraId="1DDA81A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>generic(</w:t>
            </w:r>
            <w:proofErr w:type="spellStart"/>
            <w:proofErr w:type="gramEnd"/>
            <w:r w:rsidRPr="00B1012E">
              <w:rPr>
                <w:rFonts w:ascii="Times New Roman" w:hAnsi="Times New Roman" w:cs="Times New Roman"/>
              </w:rPr>
              <w:t>tclk:time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= 1 ns;  -- clock speed</w:t>
            </w:r>
          </w:p>
          <w:p w14:paraId="62AC8875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WPD: </w:t>
            </w:r>
            <w:proofErr w:type="gramStart"/>
            <w:r w:rsidRPr="00B1012E">
              <w:rPr>
                <w:rFonts w:ascii="Times New Roman" w:hAnsi="Times New Roman" w:cs="Times New Roman"/>
              </w:rPr>
              <w:t>time :</w:t>
            </w:r>
            <w:proofErr w:type="gramEnd"/>
            <w:r w:rsidRPr="00B1012E">
              <w:rPr>
                <w:rFonts w:ascii="Times New Roman" w:hAnsi="Times New Roman" w:cs="Times New Roman"/>
              </w:rPr>
              <w:t>= 169 ns   -- rate at which the input changes</w:t>
            </w:r>
          </w:p>
          <w:p w14:paraId="0FFBD17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);</w:t>
            </w:r>
          </w:p>
          <w:p w14:paraId="4A9F775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</w:t>
            </w:r>
          </w:p>
          <w:p w14:paraId="62B2AF9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d </w:t>
            </w:r>
            <w:proofErr w:type="spellStart"/>
            <w:r w:rsidRPr="00B1012E">
              <w:rPr>
                <w:rFonts w:ascii="Times New Roman" w:hAnsi="Times New Roman" w:cs="Times New Roman"/>
              </w:rPr>
              <w:t>tb_</w:t>
            </w:r>
            <w:proofErr w:type="gramStart"/>
            <w:r w:rsidRPr="00B1012E">
              <w:rPr>
                <w:rFonts w:ascii="Times New Roman" w:hAnsi="Times New Roman" w:cs="Times New Roman"/>
              </w:rPr>
              <w:t>booth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  <w:proofErr w:type="gramEnd"/>
          </w:p>
          <w:p w14:paraId="7C06B29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27FDD49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architecture Behavioral of </w:t>
            </w:r>
            <w:proofErr w:type="spellStart"/>
            <w:r w:rsidRPr="00B1012E">
              <w:rPr>
                <w:rFonts w:ascii="Times New Roman" w:hAnsi="Times New Roman" w:cs="Times New Roman"/>
              </w:rPr>
              <w:t>tb_booth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is</w:t>
            </w:r>
          </w:p>
          <w:p w14:paraId="4FD1BC9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C3C998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7BDA1A5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79308C8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68D42C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gramStart"/>
            <w:r w:rsidRPr="00B1012E">
              <w:rPr>
                <w:rFonts w:ascii="Times New Roman" w:hAnsi="Times New Roman" w:cs="Times New Roman"/>
              </w:rPr>
              <w:t>A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0448D89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gramStart"/>
            <w:r w:rsidRPr="00B1012E">
              <w:rPr>
                <w:rFonts w:ascii="Times New Roman" w:hAnsi="Times New Roman" w:cs="Times New Roman"/>
              </w:rPr>
              <w:t>B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79A9E71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signal </w:t>
            </w:r>
            <w:proofErr w:type="gramStart"/>
            <w:r w:rsidRPr="00B1012E">
              <w:rPr>
                <w:rFonts w:ascii="Times New Roman" w:hAnsi="Times New Roman" w:cs="Times New Roman"/>
              </w:rPr>
              <w:t>P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0612DC6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C9D67A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component booth is</w:t>
            </w:r>
          </w:p>
          <w:p w14:paraId="5D9E598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>port (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</w:t>
            </w:r>
            <w:proofErr w:type="gramStart"/>
            <w:r w:rsidRPr="00B1012E">
              <w:rPr>
                <w:rFonts w:ascii="Times New Roman" w:hAnsi="Times New Roman" w:cs="Times New Roman"/>
              </w:rPr>
              <w:t>a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1EDD13B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operand_</w:t>
            </w:r>
            <w:proofErr w:type="gramStart"/>
            <w:r w:rsidRPr="00B1012E">
              <w:rPr>
                <w:rFonts w:ascii="Times New Roman" w:hAnsi="Times New Roman" w:cs="Times New Roman"/>
              </w:rPr>
              <w:t>b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7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;</w:t>
            </w:r>
          </w:p>
          <w:p w14:paraId="224A298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1226DB0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in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</w:t>
            </w:r>
            <w:proofErr w:type="spellEnd"/>
            <w:r w:rsidRPr="00B1012E">
              <w:rPr>
                <w:rFonts w:ascii="Times New Roman" w:hAnsi="Times New Roman" w:cs="Times New Roman"/>
              </w:rPr>
              <w:t>;</w:t>
            </w:r>
          </w:p>
          <w:p w14:paraId="77AE93D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ab/>
              <w:t xml:space="preserve">      z  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 xml:space="preserve">  :</w:t>
            </w:r>
            <w:proofErr w:type="gramEnd"/>
            <w:r w:rsidRPr="00B1012E">
              <w:rPr>
                <w:rFonts w:ascii="Times New Roman" w:hAnsi="Times New Roman" w:cs="Times New Roman"/>
              </w:rPr>
              <w:t xml:space="preserve"> out </w:t>
            </w:r>
            <w:proofErr w:type="spellStart"/>
            <w:r w:rsidRPr="00B1012E">
              <w:rPr>
                <w:rFonts w:ascii="Times New Roman" w:hAnsi="Times New Roman" w:cs="Times New Roman"/>
              </w:rPr>
              <w:t>std_logic_vector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(14 </w:t>
            </w:r>
            <w:proofErr w:type="spellStart"/>
            <w:r w:rsidRPr="00B1012E">
              <w:rPr>
                <w:rFonts w:ascii="Times New Roman" w:hAnsi="Times New Roman" w:cs="Times New Roman"/>
              </w:rPr>
              <w:t>downto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0));</w:t>
            </w:r>
          </w:p>
          <w:p w14:paraId="7F6A33D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component;</w:t>
            </w:r>
            <w:proofErr w:type="gramEnd"/>
          </w:p>
          <w:p w14:paraId="285464E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48AFADA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16A5172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begin</w:t>
            </w:r>
          </w:p>
          <w:p w14:paraId="56757A2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73DBD4E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clock:process</w:t>
            </w:r>
            <w:proofErr w:type="spellEnd"/>
            <w:proofErr w:type="gramEnd"/>
          </w:p>
          <w:p w14:paraId="538283B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begin</w:t>
            </w:r>
          </w:p>
          <w:p w14:paraId="5104FF4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&lt;= '1'; wait for </w:t>
            </w:r>
            <w:proofErr w:type="spellStart"/>
            <w:r w:rsidRPr="00B1012E">
              <w:rPr>
                <w:rFonts w:ascii="Times New Roman" w:hAnsi="Times New Roman" w:cs="Times New Roman"/>
              </w:rPr>
              <w:t>t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/ </w:t>
            </w:r>
            <w:proofErr w:type="gramStart"/>
            <w:r w:rsidRPr="00B1012E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47C2AFF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&lt;= '0'; wait for </w:t>
            </w:r>
            <w:proofErr w:type="spellStart"/>
            <w:r w:rsidRPr="00B1012E">
              <w:rPr>
                <w:rFonts w:ascii="Times New Roman" w:hAnsi="Times New Roman" w:cs="Times New Roman"/>
              </w:rPr>
              <w:t>tclk</w:t>
            </w:r>
            <w:proofErr w:type="spellEnd"/>
            <w:r w:rsidRPr="00B1012E">
              <w:rPr>
                <w:rFonts w:ascii="Times New Roman" w:hAnsi="Times New Roman" w:cs="Times New Roman"/>
              </w:rPr>
              <w:t xml:space="preserve"> / </w:t>
            </w:r>
            <w:proofErr w:type="gramStart"/>
            <w:r w:rsidRPr="00B1012E">
              <w:rPr>
                <w:rFonts w:ascii="Times New Roman" w:hAnsi="Times New Roman" w:cs="Times New Roman"/>
              </w:rPr>
              <w:t>2;</w:t>
            </w:r>
            <w:proofErr w:type="gramEnd"/>
          </w:p>
          <w:p w14:paraId="12E5A12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0E630EE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</w:t>
            </w:r>
          </w:p>
          <w:p w14:paraId="093FC2A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DUT: booth port map(</w:t>
            </w:r>
            <w:proofErr w:type="spellStart"/>
            <w:r w:rsidRPr="00B1012E">
              <w:rPr>
                <w:rFonts w:ascii="Times New Roman" w:hAnsi="Times New Roman" w:cs="Times New Roman"/>
              </w:rPr>
              <w:t>clk</w:t>
            </w:r>
            <w:proofErr w:type="spellEnd"/>
            <w:r w:rsidRPr="00B1012E">
              <w:rPr>
                <w:rFonts w:ascii="Times New Roman" w:hAnsi="Times New Roman" w:cs="Times New Roman"/>
              </w:rPr>
              <w:t>=&gt;</w:t>
            </w:r>
            <w:proofErr w:type="spellStart"/>
            <w:proofErr w:type="gramStart"/>
            <w:r w:rsidRPr="00B1012E">
              <w:rPr>
                <w:rFonts w:ascii="Times New Roman" w:hAnsi="Times New Roman" w:cs="Times New Roman"/>
              </w:rPr>
              <w:t>clk,rst</w:t>
            </w:r>
            <w:proofErr w:type="spellEnd"/>
            <w:proofErr w:type="gramEnd"/>
            <w:r w:rsidRPr="00B1012E">
              <w:rPr>
                <w:rFonts w:ascii="Times New Roman" w:hAnsi="Times New Roman" w:cs="Times New Roman"/>
              </w:rPr>
              <w:t>=&gt;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,operand_a</w:t>
            </w:r>
            <w:proofErr w:type="spellEnd"/>
            <w:r w:rsidRPr="00B1012E">
              <w:rPr>
                <w:rFonts w:ascii="Times New Roman" w:hAnsi="Times New Roman" w:cs="Times New Roman"/>
              </w:rPr>
              <w:t>=&gt;</w:t>
            </w:r>
            <w:proofErr w:type="spellStart"/>
            <w:r w:rsidRPr="00B1012E">
              <w:rPr>
                <w:rFonts w:ascii="Times New Roman" w:hAnsi="Times New Roman" w:cs="Times New Roman"/>
              </w:rPr>
              <w:t>A,operand_b</w:t>
            </w:r>
            <w:proofErr w:type="spellEnd"/>
            <w:r w:rsidRPr="00B1012E">
              <w:rPr>
                <w:rFonts w:ascii="Times New Roman" w:hAnsi="Times New Roman" w:cs="Times New Roman"/>
              </w:rPr>
              <w:t>=&gt;</w:t>
            </w:r>
            <w:proofErr w:type="spellStart"/>
            <w:r w:rsidRPr="00B1012E">
              <w:rPr>
                <w:rFonts w:ascii="Times New Roman" w:hAnsi="Times New Roman" w:cs="Times New Roman"/>
              </w:rPr>
              <w:t>B,z</w:t>
            </w:r>
            <w:proofErr w:type="spellEnd"/>
            <w:r w:rsidRPr="00B1012E">
              <w:rPr>
                <w:rFonts w:ascii="Times New Roman" w:hAnsi="Times New Roman" w:cs="Times New Roman"/>
              </w:rPr>
              <w:t>=&gt;P);</w:t>
            </w:r>
          </w:p>
          <w:p w14:paraId="6E1B81D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30511B0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proofErr w:type="spellStart"/>
            <w:r w:rsidRPr="00B1012E">
              <w:rPr>
                <w:rFonts w:ascii="Times New Roman" w:hAnsi="Times New Roman" w:cs="Times New Roman"/>
              </w:rPr>
              <w:t>test_</w:t>
            </w:r>
            <w:proofErr w:type="gramStart"/>
            <w:r w:rsidRPr="00B1012E">
              <w:rPr>
                <w:rFonts w:ascii="Times New Roman" w:hAnsi="Times New Roman" w:cs="Times New Roman"/>
              </w:rPr>
              <w:t>vectors:process</w:t>
            </w:r>
            <w:proofErr w:type="spellEnd"/>
            <w:proofErr w:type="gramEnd"/>
          </w:p>
          <w:p w14:paraId="3285BF9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begin</w:t>
            </w:r>
          </w:p>
          <w:p w14:paraId="5014EA76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A&lt;="00000111"; --(7)</w:t>
            </w:r>
          </w:p>
          <w:p w14:paraId="4D73977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lastRenderedPageBreak/>
              <w:t xml:space="preserve">                    B&lt;="00010101"; --(21)</w:t>
            </w:r>
          </w:p>
          <w:p w14:paraId="6685BD7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1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3C1676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1DA89B9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0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6866643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3B1EB8A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</w:p>
          <w:p w14:paraId="249F3E2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A&lt;="00000111"; --(7)</w:t>
            </w:r>
          </w:p>
          <w:p w14:paraId="0C213E2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B&lt;="11100001"; --(-31)</w:t>
            </w:r>
          </w:p>
          <w:p w14:paraId="725B51E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1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4614FE0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1442191F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0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46CA7E7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6161C07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</w:p>
          <w:p w14:paraId="7E227CE2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A&lt;="11100001"; --(-31)</w:t>
            </w:r>
          </w:p>
          <w:p w14:paraId="0C1DE58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B&lt;="11100001"; --(-31)</w:t>
            </w:r>
          </w:p>
          <w:p w14:paraId="71FA8C5B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1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33E780FC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534C1C0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0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9DC72F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0933449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</w:p>
          <w:p w14:paraId="0EDA82E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A&lt;="11100001"; --(-31)</w:t>
            </w:r>
          </w:p>
          <w:p w14:paraId="6FDBFCE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B&lt;="00010101"; --(21)</w:t>
            </w:r>
          </w:p>
          <w:p w14:paraId="6581295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1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271BD423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71A5FAE9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spellStart"/>
            <w:r w:rsidRPr="00B1012E">
              <w:rPr>
                <w:rFonts w:ascii="Times New Roman" w:hAnsi="Times New Roman" w:cs="Times New Roman"/>
              </w:rPr>
              <w:t>rst</w:t>
            </w:r>
            <w:proofErr w:type="spellEnd"/>
            <w:r w:rsidRPr="00B1012E">
              <w:rPr>
                <w:rFonts w:ascii="Times New Roman" w:hAnsi="Times New Roman" w:cs="Times New Roman"/>
              </w:rPr>
              <w:t>&lt;='0</w:t>
            </w:r>
            <w:proofErr w:type="gramStart"/>
            <w:r w:rsidRPr="00B1012E">
              <w:rPr>
                <w:rFonts w:ascii="Times New Roman" w:hAnsi="Times New Roman" w:cs="Times New Roman"/>
              </w:rPr>
              <w:t>';</w:t>
            </w:r>
            <w:proofErr w:type="gramEnd"/>
          </w:p>
          <w:p w14:paraId="07979F5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wait for </w:t>
            </w:r>
            <w:proofErr w:type="gramStart"/>
            <w:r w:rsidRPr="00B1012E">
              <w:rPr>
                <w:rFonts w:ascii="Times New Roman" w:hAnsi="Times New Roman" w:cs="Times New Roman"/>
              </w:rPr>
              <w:t>WPD;</w:t>
            </w:r>
            <w:proofErr w:type="gramEnd"/>
          </w:p>
          <w:p w14:paraId="5EC81588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</w:p>
          <w:p w14:paraId="3CEEEF34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    </w:t>
            </w:r>
            <w:proofErr w:type="gramStart"/>
            <w:r w:rsidRPr="00B1012E">
              <w:rPr>
                <w:rFonts w:ascii="Times New Roman" w:hAnsi="Times New Roman" w:cs="Times New Roman"/>
              </w:rPr>
              <w:t>stop;</w:t>
            </w:r>
            <w:proofErr w:type="gramEnd"/>
          </w:p>
          <w:p w14:paraId="355B6DD7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    end </w:t>
            </w:r>
            <w:proofErr w:type="gramStart"/>
            <w:r w:rsidRPr="00B1012E">
              <w:rPr>
                <w:rFonts w:ascii="Times New Roman" w:hAnsi="Times New Roman" w:cs="Times New Roman"/>
              </w:rPr>
              <w:t>process;</w:t>
            </w:r>
            <w:proofErr w:type="gramEnd"/>
          </w:p>
          <w:p w14:paraId="0F91A3AE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 xml:space="preserve">            </w:t>
            </w:r>
          </w:p>
          <w:p w14:paraId="61410421" w14:textId="77777777" w:rsidR="00B1012E" w:rsidRP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</w:p>
          <w:p w14:paraId="511F1BF1" w14:textId="16484F7D" w:rsidR="00B1012E" w:rsidRDefault="00B1012E" w:rsidP="00B1012E">
            <w:pPr>
              <w:pStyle w:val="Standard"/>
              <w:rPr>
                <w:rFonts w:ascii="Times New Roman" w:hAnsi="Times New Roman" w:cs="Times New Roman"/>
              </w:rPr>
            </w:pPr>
            <w:r w:rsidRPr="00B1012E">
              <w:rPr>
                <w:rFonts w:ascii="Times New Roman" w:hAnsi="Times New Roman" w:cs="Times New Roman"/>
              </w:rPr>
              <w:t>end Behavioral;</w:t>
            </w:r>
          </w:p>
        </w:tc>
      </w:tr>
    </w:tbl>
    <w:p w14:paraId="4FF6A500" w14:textId="6A703C81" w:rsidR="00B1012E" w:rsidRDefault="00B1012E" w:rsidP="00E74231">
      <w:pPr>
        <w:pStyle w:val="Standard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lastRenderedPageBreak/>
        <w:t>tb_booth.vhd</w:t>
      </w:r>
      <w:proofErr w:type="spellEnd"/>
    </w:p>
    <w:sectPr w:rsidR="00B1012E" w:rsidSect="008C08A3">
      <w:footerReference w:type="default" r:id="rId19"/>
      <w:pgSz w:w="12240" w:h="15840"/>
      <w:pgMar w:top="1440" w:right="1440" w:bottom="1440" w:left="1440" w:header="720" w:footer="720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09E33" w14:textId="77777777" w:rsidR="00F64B15" w:rsidRDefault="00F64B15" w:rsidP="00D278BE">
      <w:pPr>
        <w:spacing w:after="0" w:line="240" w:lineRule="auto"/>
      </w:pPr>
      <w:r>
        <w:separator/>
      </w:r>
    </w:p>
  </w:endnote>
  <w:endnote w:type="continuationSeparator" w:id="0">
    <w:p w14:paraId="41E57655" w14:textId="77777777" w:rsidR="00F64B15" w:rsidRDefault="00F64B15" w:rsidP="00D27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panose1 w:val="020B0604020202020204"/>
    <w:charset w:val="00"/>
    <w:family w:val="roman"/>
    <w:pitch w:val="variable"/>
  </w:font>
  <w:font w:name="DejaVu LGC Sans">
    <w:altName w:val="Times New Roman"/>
    <w:panose1 w:val="020B0604020202020204"/>
    <w:charset w:val="00"/>
    <w:family w:val="auto"/>
    <w:pitch w:val="variable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3478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5CB12E" w14:textId="40BC48F9" w:rsidR="00D278BE" w:rsidRDefault="00D278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1B2DB6" w14:textId="77777777" w:rsidR="00D278BE" w:rsidRDefault="00D278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89655" w14:textId="77777777" w:rsidR="00F64B15" w:rsidRDefault="00F64B15" w:rsidP="00D278BE">
      <w:pPr>
        <w:spacing w:after="0" w:line="240" w:lineRule="auto"/>
      </w:pPr>
      <w:r>
        <w:separator/>
      </w:r>
    </w:p>
  </w:footnote>
  <w:footnote w:type="continuationSeparator" w:id="0">
    <w:p w14:paraId="7A991322" w14:textId="77777777" w:rsidR="00F64B15" w:rsidRDefault="00F64B15" w:rsidP="00D278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11E29"/>
    <w:multiLevelType w:val="hybridMultilevel"/>
    <w:tmpl w:val="B12EB7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032EE"/>
    <w:multiLevelType w:val="hybridMultilevel"/>
    <w:tmpl w:val="5484C4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625F54"/>
    <w:multiLevelType w:val="hybridMultilevel"/>
    <w:tmpl w:val="6BAAB1DE"/>
    <w:lvl w:ilvl="0" w:tplc="98D012E0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E44B0"/>
    <w:multiLevelType w:val="hybridMultilevel"/>
    <w:tmpl w:val="2F0C51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FC92098"/>
    <w:multiLevelType w:val="hybridMultilevel"/>
    <w:tmpl w:val="649623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2269677">
    <w:abstractNumId w:val="4"/>
  </w:num>
  <w:num w:numId="2" w16cid:durableId="192618577">
    <w:abstractNumId w:val="2"/>
  </w:num>
  <w:num w:numId="3" w16cid:durableId="1616130771">
    <w:abstractNumId w:val="1"/>
  </w:num>
  <w:num w:numId="4" w16cid:durableId="801583685">
    <w:abstractNumId w:val="3"/>
  </w:num>
  <w:num w:numId="5" w16cid:durableId="905074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zcwMjGwMDAytzRS0lEKTi0uzszPAykwrAUABIV76ywAAAA="/>
  </w:docVars>
  <w:rsids>
    <w:rsidRoot w:val="0042709B"/>
    <w:rsid w:val="00057808"/>
    <w:rsid w:val="00080045"/>
    <w:rsid w:val="00087B25"/>
    <w:rsid w:val="00095B04"/>
    <w:rsid w:val="000B66EC"/>
    <w:rsid w:val="000D2A5A"/>
    <w:rsid w:val="000D7CA1"/>
    <w:rsid w:val="000E780D"/>
    <w:rsid w:val="000F144A"/>
    <w:rsid w:val="00140DA9"/>
    <w:rsid w:val="001576B6"/>
    <w:rsid w:val="001969DF"/>
    <w:rsid w:val="001C554B"/>
    <w:rsid w:val="001C59E1"/>
    <w:rsid w:val="001E384C"/>
    <w:rsid w:val="00224306"/>
    <w:rsid w:val="00245459"/>
    <w:rsid w:val="00262E54"/>
    <w:rsid w:val="00263F4A"/>
    <w:rsid w:val="00274355"/>
    <w:rsid w:val="0027492B"/>
    <w:rsid w:val="0028675E"/>
    <w:rsid w:val="002B1EE6"/>
    <w:rsid w:val="002B4993"/>
    <w:rsid w:val="002F70B1"/>
    <w:rsid w:val="00312FCC"/>
    <w:rsid w:val="00317840"/>
    <w:rsid w:val="003929A8"/>
    <w:rsid w:val="003A2C57"/>
    <w:rsid w:val="003C004D"/>
    <w:rsid w:val="003F5486"/>
    <w:rsid w:val="00406C34"/>
    <w:rsid w:val="00413569"/>
    <w:rsid w:val="0042709B"/>
    <w:rsid w:val="00441BEA"/>
    <w:rsid w:val="00447F6A"/>
    <w:rsid w:val="00457AA4"/>
    <w:rsid w:val="00460089"/>
    <w:rsid w:val="004653EF"/>
    <w:rsid w:val="004710CD"/>
    <w:rsid w:val="00471F55"/>
    <w:rsid w:val="00476FE6"/>
    <w:rsid w:val="004963D5"/>
    <w:rsid w:val="004A1E10"/>
    <w:rsid w:val="004A2BD4"/>
    <w:rsid w:val="004A55FE"/>
    <w:rsid w:val="0053313C"/>
    <w:rsid w:val="0053790C"/>
    <w:rsid w:val="00554B05"/>
    <w:rsid w:val="0057486A"/>
    <w:rsid w:val="005B752F"/>
    <w:rsid w:val="005D55E8"/>
    <w:rsid w:val="005E1153"/>
    <w:rsid w:val="00613D75"/>
    <w:rsid w:val="0062667B"/>
    <w:rsid w:val="0063269B"/>
    <w:rsid w:val="006815A4"/>
    <w:rsid w:val="006D008B"/>
    <w:rsid w:val="006E7A96"/>
    <w:rsid w:val="00701AD6"/>
    <w:rsid w:val="00721144"/>
    <w:rsid w:val="00771ECE"/>
    <w:rsid w:val="007727B8"/>
    <w:rsid w:val="00795C46"/>
    <w:rsid w:val="007B2D9C"/>
    <w:rsid w:val="007C7EE5"/>
    <w:rsid w:val="007D129E"/>
    <w:rsid w:val="007D1A11"/>
    <w:rsid w:val="007E4AB5"/>
    <w:rsid w:val="00805D94"/>
    <w:rsid w:val="00811AA6"/>
    <w:rsid w:val="00813D94"/>
    <w:rsid w:val="00822256"/>
    <w:rsid w:val="00853817"/>
    <w:rsid w:val="00882BEB"/>
    <w:rsid w:val="008B0816"/>
    <w:rsid w:val="008B7200"/>
    <w:rsid w:val="008C08A3"/>
    <w:rsid w:val="008C2381"/>
    <w:rsid w:val="00952581"/>
    <w:rsid w:val="00960531"/>
    <w:rsid w:val="0097257C"/>
    <w:rsid w:val="009E66B7"/>
    <w:rsid w:val="00A14BB8"/>
    <w:rsid w:val="00A44555"/>
    <w:rsid w:val="00A60D8B"/>
    <w:rsid w:val="00A627FE"/>
    <w:rsid w:val="00A80C8F"/>
    <w:rsid w:val="00A86AB7"/>
    <w:rsid w:val="00A93DB4"/>
    <w:rsid w:val="00AA7310"/>
    <w:rsid w:val="00AD0501"/>
    <w:rsid w:val="00AE63A2"/>
    <w:rsid w:val="00AF5EFC"/>
    <w:rsid w:val="00B00B02"/>
    <w:rsid w:val="00B07BB9"/>
    <w:rsid w:val="00B1012E"/>
    <w:rsid w:val="00B142F2"/>
    <w:rsid w:val="00B33780"/>
    <w:rsid w:val="00B377CC"/>
    <w:rsid w:val="00B72840"/>
    <w:rsid w:val="00B76868"/>
    <w:rsid w:val="00B80323"/>
    <w:rsid w:val="00BF2909"/>
    <w:rsid w:val="00C30D10"/>
    <w:rsid w:val="00C37E53"/>
    <w:rsid w:val="00C46448"/>
    <w:rsid w:val="00C51BB0"/>
    <w:rsid w:val="00CB2C8E"/>
    <w:rsid w:val="00CE40E4"/>
    <w:rsid w:val="00D07DC8"/>
    <w:rsid w:val="00D07EC5"/>
    <w:rsid w:val="00D21D43"/>
    <w:rsid w:val="00D278BE"/>
    <w:rsid w:val="00D30713"/>
    <w:rsid w:val="00D72996"/>
    <w:rsid w:val="00D77B80"/>
    <w:rsid w:val="00DD29E4"/>
    <w:rsid w:val="00DF3626"/>
    <w:rsid w:val="00E23EFD"/>
    <w:rsid w:val="00E74231"/>
    <w:rsid w:val="00E7546A"/>
    <w:rsid w:val="00E77471"/>
    <w:rsid w:val="00E81B25"/>
    <w:rsid w:val="00E82AFB"/>
    <w:rsid w:val="00EB1C15"/>
    <w:rsid w:val="00EB6E8E"/>
    <w:rsid w:val="00EF5D6E"/>
    <w:rsid w:val="00F03979"/>
    <w:rsid w:val="00F25CD6"/>
    <w:rsid w:val="00F31A52"/>
    <w:rsid w:val="00F31B11"/>
    <w:rsid w:val="00F31FEC"/>
    <w:rsid w:val="00F43B2A"/>
    <w:rsid w:val="00F601B5"/>
    <w:rsid w:val="00F60DCA"/>
    <w:rsid w:val="00F64B15"/>
    <w:rsid w:val="00F65B13"/>
    <w:rsid w:val="00F76A3D"/>
    <w:rsid w:val="00FA3D6B"/>
    <w:rsid w:val="00FA7A34"/>
    <w:rsid w:val="00FC0FE7"/>
    <w:rsid w:val="00FD1778"/>
    <w:rsid w:val="00FD7DDE"/>
    <w:rsid w:val="00FF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281AC2"/>
  <w15:docId w15:val="{82FA7600-FEE3-4508-8B0B-485937408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78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09B"/>
    <w:pPr>
      <w:ind w:left="720"/>
      <w:contextualSpacing/>
    </w:pPr>
  </w:style>
  <w:style w:type="table" w:styleId="TableGrid">
    <w:name w:val="Table Grid"/>
    <w:basedOn w:val="TableNormal"/>
    <w:uiPriority w:val="39"/>
    <w:rsid w:val="00F31A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F31A5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uiPriority w:val="50"/>
    <w:rsid w:val="00F31A5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customStyle="1" w:styleId="Standard">
    <w:name w:val="Standard"/>
    <w:rsid w:val="00B07B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ejaVu LGC Sans" w:hAnsi="Liberation Serif" w:cs="DejaVu LGC Sans"/>
      <w:kern w:val="3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B8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B8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78BE"/>
  </w:style>
  <w:style w:type="paragraph" w:styleId="Footer">
    <w:name w:val="footer"/>
    <w:basedOn w:val="Normal"/>
    <w:link w:val="FooterChar"/>
    <w:uiPriority w:val="99"/>
    <w:unhideWhenUsed/>
    <w:rsid w:val="00D278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78BE"/>
  </w:style>
  <w:style w:type="character" w:customStyle="1" w:styleId="Heading1Char">
    <w:name w:val="Heading 1 Char"/>
    <w:basedOn w:val="DefaultParagraphFont"/>
    <w:link w:val="Heading1"/>
    <w:uiPriority w:val="9"/>
    <w:rsid w:val="00D278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78BE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D278B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7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07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2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4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689331CA9D24FA7E0A8EFDFFC6DD1" ma:contentTypeVersion="14" ma:contentTypeDescription="Create a new document." ma:contentTypeScope="" ma:versionID="914e37a856d58dedf76c0dee74a493c6">
  <xsd:schema xmlns:xsd="http://www.w3.org/2001/XMLSchema" xmlns:xs="http://www.w3.org/2001/XMLSchema" xmlns:p="http://schemas.microsoft.com/office/2006/metadata/properties" xmlns:ns3="c8716ae9-0a51-4e7a-b329-3c7143e3d6d7" xmlns:ns4="ab15bbef-c5a8-4bea-a924-acd870ff00e1" targetNamespace="http://schemas.microsoft.com/office/2006/metadata/properties" ma:root="true" ma:fieldsID="2e46d4baf854caf0ee2fdaf3a0e20c51" ns3:_="" ns4:_="">
    <xsd:import namespace="c8716ae9-0a51-4e7a-b329-3c7143e3d6d7"/>
    <xsd:import namespace="ab15bbef-c5a8-4bea-a924-acd870ff00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16ae9-0a51-4e7a-b329-3c7143e3d6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15bbef-c5a8-4bea-a924-acd870ff00e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17234F-622E-4300-9983-E14B6F1B81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D8545B0-314F-4C3B-87AB-33D2D6F54B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7768D8-2763-4874-916F-24532CF8D2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1DA6154-FA04-490D-BB7F-BA5F5F80FA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716ae9-0a51-4e7a-b329-3c7143e3d6d7"/>
    <ds:schemaRef ds:uri="ab15bbef-c5a8-4bea-a924-acd870ff00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2</Pages>
  <Words>1481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B N</dc:creator>
  <cp:keywords/>
  <dc:description/>
  <cp:lastModifiedBy>Yeoh, Alex</cp:lastModifiedBy>
  <cp:revision>71</cp:revision>
  <dcterms:created xsi:type="dcterms:W3CDTF">2022-08-30T12:59:00Z</dcterms:created>
  <dcterms:modified xsi:type="dcterms:W3CDTF">2024-06-0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1689331CA9D24FA7E0A8EFDFFC6DD1</vt:lpwstr>
  </property>
</Properties>
</file>